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935" w:rsidRDefault="003A6935" w:rsidP="00BC71A2">
      <w:pPr>
        <w:pStyle w:val="Title"/>
        <w:outlineLvl w:val="0"/>
        <w:rPr>
          <w:sz w:val="20"/>
          <w:szCs w:val="20"/>
          <w:u w:val="single"/>
        </w:rPr>
      </w:pPr>
    </w:p>
    <w:p w:rsidR="003E681D" w:rsidRDefault="003E681D" w:rsidP="00BC71A2">
      <w:pPr>
        <w:pStyle w:val="Title"/>
        <w:outlineLvl w:val="0"/>
        <w:rPr>
          <w:sz w:val="20"/>
          <w:szCs w:val="20"/>
          <w:u w:val="single"/>
        </w:rPr>
      </w:pPr>
    </w:p>
    <w:p w:rsidR="00634074" w:rsidRPr="00966171" w:rsidRDefault="00634074" w:rsidP="00BC71A2">
      <w:pPr>
        <w:pStyle w:val="Title"/>
        <w:outlineLvl w:val="0"/>
        <w:rPr>
          <w:sz w:val="20"/>
          <w:szCs w:val="20"/>
          <w:u w:val="single"/>
        </w:rPr>
      </w:pPr>
      <w:r w:rsidRPr="00966171">
        <w:rPr>
          <w:sz w:val="20"/>
          <w:szCs w:val="20"/>
          <w:u w:val="single"/>
        </w:rPr>
        <w:t>AGENDA</w:t>
      </w:r>
    </w:p>
    <w:p w:rsidR="00F15549" w:rsidRDefault="00F632A2" w:rsidP="00F15549">
      <w:pPr>
        <w:jc w:val="center"/>
        <w:rPr>
          <w:b/>
          <w:bCs/>
          <w:sz w:val="20"/>
          <w:szCs w:val="20"/>
        </w:rPr>
      </w:pPr>
      <w:r w:rsidRPr="00966171">
        <w:rPr>
          <w:b/>
          <w:bCs/>
          <w:sz w:val="20"/>
          <w:szCs w:val="20"/>
        </w:rPr>
        <w:t>PSAP Standards &amp; Training Committee</w:t>
      </w:r>
    </w:p>
    <w:p w:rsidR="00F15549" w:rsidRDefault="00F15549" w:rsidP="00F15549">
      <w:pPr>
        <w:jc w:val="center"/>
        <w:rPr>
          <w:b/>
          <w:bCs/>
          <w:sz w:val="20"/>
          <w:szCs w:val="20"/>
        </w:rPr>
      </w:pPr>
      <w:r w:rsidRPr="00F15549">
        <w:rPr>
          <w:b/>
          <w:bCs/>
          <w:sz w:val="20"/>
          <w:szCs w:val="20"/>
        </w:rPr>
        <w:t xml:space="preserve"> </w:t>
      </w:r>
      <w:r w:rsidR="002E24FA">
        <w:rPr>
          <w:b/>
          <w:bCs/>
          <w:sz w:val="20"/>
          <w:szCs w:val="20"/>
        </w:rPr>
        <w:t>February 2</w:t>
      </w:r>
      <w:r w:rsidRPr="004B000A">
        <w:rPr>
          <w:b/>
          <w:bCs/>
          <w:sz w:val="20"/>
          <w:szCs w:val="20"/>
        </w:rPr>
        <w:t>, 20</w:t>
      </w:r>
      <w:r>
        <w:rPr>
          <w:b/>
          <w:bCs/>
          <w:sz w:val="20"/>
          <w:szCs w:val="20"/>
        </w:rPr>
        <w:t>2</w:t>
      </w:r>
      <w:r w:rsidR="00DC2BCA">
        <w:rPr>
          <w:b/>
          <w:bCs/>
          <w:sz w:val="20"/>
          <w:szCs w:val="20"/>
        </w:rPr>
        <w:t>2</w:t>
      </w:r>
      <w:r w:rsidRPr="004B000A">
        <w:rPr>
          <w:b/>
          <w:bCs/>
          <w:sz w:val="20"/>
          <w:szCs w:val="20"/>
        </w:rPr>
        <w:t xml:space="preserve"> – </w:t>
      </w:r>
      <w:r>
        <w:rPr>
          <w:b/>
          <w:bCs/>
          <w:color w:val="FF0000"/>
          <w:sz w:val="20"/>
          <w:szCs w:val="20"/>
          <w:u w:val="single"/>
        </w:rPr>
        <w:t>10:00 a.m.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–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4:00 p.m.</w:t>
      </w:r>
      <w:r w:rsidRPr="004B000A">
        <w:rPr>
          <w:b/>
          <w:bCs/>
          <w:sz w:val="20"/>
          <w:szCs w:val="20"/>
        </w:rPr>
        <w:t xml:space="preserve"> (</w:t>
      </w:r>
      <w:r>
        <w:rPr>
          <w:b/>
          <w:bCs/>
          <w:color w:val="FF0000"/>
          <w:sz w:val="20"/>
          <w:szCs w:val="20"/>
        </w:rPr>
        <w:t>Mountain</w:t>
      </w:r>
      <w:r w:rsidRPr="004B000A">
        <w:rPr>
          <w:b/>
          <w:bCs/>
          <w:sz w:val="20"/>
          <w:szCs w:val="20"/>
        </w:rPr>
        <w:t>)</w:t>
      </w:r>
    </w:p>
    <w:p w:rsidR="00F632A2" w:rsidRDefault="00F632A2" w:rsidP="00BC71A2">
      <w:pPr>
        <w:jc w:val="center"/>
        <w:outlineLvl w:val="0"/>
        <w:rPr>
          <w:b/>
          <w:bCs/>
          <w:sz w:val="20"/>
          <w:szCs w:val="20"/>
        </w:rPr>
      </w:pPr>
    </w:p>
    <w:p w:rsidR="00F32535" w:rsidRPr="00F32535" w:rsidRDefault="0069292F" w:rsidP="00F32535">
      <w:pPr>
        <w:jc w:val="center"/>
        <w:outlineLvl w:val="0"/>
        <w:rPr>
          <w:b/>
          <w:bCs/>
          <w:sz w:val="20"/>
          <w:szCs w:val="20"/>
        </w:rPr>
      </w:pPr>
      <w:r w:rsidRPr="00F15549">
        <w:rPr>
          <w:b/>
          <w:bCs/>
          <w:color w:val="0070C0"/>
          <w:sz w:val="20"/>
          <w:szCs w:val="20"/>
          <w:u w:val="single"/>
        </w:rPr>
        <w:t>In-Person:</w:t>
      </w:r>
      <w:r w:rsidRPr="00F15549">
        <w:rPr>
          <w:b/>
          <w:bCs/>
          <w:color w:val="0070C0"/>
          <w:sz w:val="20"/>
          <w:szCs w:val="20"/>
        </w:rPr>
        <w:t xml:space="preserve"> </w:t>
      </w:r>
      <w:r w:rsidR="00F15549">
        <w:rPr>
          <w:b/>
          <w:bCs/>
          <w:sz w:val="20"/>
          <w:szCs w:val="20"/>
        </w:rPr>
        <w:t>Idaho Sheriff’s Association /2</w:t>
      </w:r>
      <w:r w:rsidR="00F15549" w:rsidRPr="00F15549">
        <w:rPr>
          <w:b/>
          <w:bCs/>
          <w:sz w:val="20"/>
          <w:szCs w:val="20"/>
          <w:vertAlign w:val="superscript"/>
        </w:rPr>
        <w:t>nd</w:t>
      </w:r>
      <w:r w:rsidR="00F15549">
        <w:rPr>
          <w:b/>
          <w:bCs/>
          <w:sz w:val="20"/>
          <w:szCs w:val="20"/>
        </w:rPr>
        <w:t xml:space="preserve"> floor – Conference Room A / 3100 Vista Avenue, Boise</w:t>
      </w:r>
      <w:r w:rsidR="003445D0" w:rsidRPr="00F15549">
        <w:rPr>
          <w:b/>
          <w:bCs/>
          <w:sz w:val="20"/>
          <w:szCs w:val="20"/>
        </w:rPr>
        <w:t>, Idaho</w:t>
      </w:r>
    </w:p>
    <w:p w:rsidR="0013247E" w:rsidRDefault="0013247E" w:rsidP="00BC71A2">
      <w:pPr>
        <w:jc w:val="center"/>
        <w:rPr>
          <w:b/>
          <w:bCs/>
          <w:sz w:val="20"/>
          <w:szCs w:val="20"/>
        </w:rPr>
      </w:pPr>
    </w:p>
    <w:p w:rsidR="00A12955" w:rsidRDefault="0069292F" w:rsidP="00A12955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7A08C7">
        <w:rPr>
          <w:b/>
          <w:bCs/>
          <w:color w:val="0070C0"/>
          <w:sz w:val="20"/>
          <w:szCs w:val="20"/>
          <w:u w:val="single"/>
        </w:rPr>
        <w:t>Virtual:</w:t>
      </w:r>
      <w:r w:rsidRPr="007A08C7">
        <w:rPr>
          <w:b/>
          <w:bCs/>
          <w:color w:val="FF0000"/>
          <w:sz w:val="20"/>
          <w:szCs w:val="20"/>
        </w:rPr>
        <w:t xml:space="preserve"> </w:t>
      </w:r>
      <w:r w:rsidR="00966171" w:rsidRPr="007A08C7">
        <w:rPr>
          <w:b/>
          <w:bCs/>
          <w:sz w:val="20"/>
          <w:szCs w:val="20"/>
        </w:rPr>
        <w:t>Video/Tele-Conferenc</w:t>
      </w:r>
      <w:r w:rsidR="00A67279" w:rsidRPr="007A08C7">
        <w:rPr>
          <w:b/>
          <w:bCs/>
          <w:sz w:val="20"/>
          <w:szCs w:val="20"/>
        </w:rPr>
        <w:t>e</w:t>
      </w:r>
      <w:r w:rsidR="00A12955">
        <w:rPr>
          <w:b/>
          <w:bCs/>
          <w:sz w:val="20"/>
          <w:szCs w:val="20"/>
        </w:rPr>
        <w:t xml:space="preserve"> / Join Zoom Meeting</w:t>
      </w:r>
    </w:p>
    <w:p w:rsidR="00D27B59" w:rsidRDefault="003E681D" w:rsidP="00A12955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hyperlink r:id="rId8" w:history="1">
        <w:r>
          <w:rPr>
            <w:rStyle w:val="Hyperlink"/>
          </w:rPr>
          <w:t>https://us02web.zoom.us/j/85002198138?pwd=Qnd6MHJzUHovNnpIU3FsblpINEdQZz09&amp;from=addon</w:t>
        </w:r>
      </w:hyperlink>
    </w:p>
    <w:p w:rsidR="00D27B59" w:rsidRDefault="003E681D" w:rsidP="00A12955">
      <w:pPr>
        <w:autoSpaceDE w:val="0"/>
        <w:autoSpaceDN w:val="0"/>
        <w:adjustRightInd w:val="0"/>
        <w:jc w:val="center"/>
      </w:pPr>
      <w:r>
        <w:rPr>
          <w:b/>
          <w:bCs/>
          <w:sz w:val="20"/>
          <w:szCs w:val="20"/>
        </w:rPr>
        <w:t xml:space="preserve">Zoom Meeting ID: </w:t>
      </w:r>
      <w:r>
        <w:t>850 0219 8138</w:t>
      </w:r>
      <w:r>
        <w:tab/>
        <w:t xml:space="preserve">Passcode: </w:t>
      </w:r>
      <w:r>
        <w:t>943603</w:t>
      </w:r>
    </w:p>
    <w:p w:rsidR="003E681D" w:rsidRPr="003E681D" w:rsidRDefault="003E681D" w:rsidP="00A12955">
      <w:pPr>
        <w:autoSpaceDE w:val="0"/>
        <w:autoSpaceDN w:val="0"/>
        <w:adjustRightInd w:val="0"/>
        <w:jc w:val="center"/>
        <w:rPr>
          <w:b/>
          <w:bCs/>
          <w:color w:val="FF0000"/>
          <w:sz w:val="20"/>
          <w:szCs w:val="20"/>
        </w:rPr>
      </w:pPr>
      <w:r w:rsidRPr="003E681D">
        <w:rPr>
          <w:color w:val="FF0000"/>
        </w:rPr>
        <w:t xml:space="preserve">Conference Phone Number / One Tap mobile </w:t>
      </w:r>
      <w:r w:rsidRPr="003E681D">
        <w:rPr>
          <w:color w:val="FF0000"/>
        </w:rPr>
        <w:t>+12532158782,,85002198138#</w:t>
      </w:r>
    </w:p>
    <w:p w:rsidR="001D1CBB" w:rsidRPr="004B000A" w:rsidRDefault="001D1CBB" w:rsidP="00BC71A2">
      <w:pPr>
        <w:jc w:val="center"/>
        <w:rPr>
          <w:sz w:val="20"/>
          <w:szCs w:val="20"/>
        </w:rPr>
      </w:pPr>
      <w:r w:rsidRPr="004B000A">
        <w:rPr>
          <w:b/>
          <w:bCs/>
          <w:sz w:val="20"/>
          <w:szCs w:val="20"/>
        </w:rPr>
        <w:t xml:space="preserve">*** Please note </w:t>
      </w:r>
      <w:r>
        <w:rPr>
          <w:b/>
          <w:bCs/>
          <w:sz w:val="20"/>
          <w:szCs w:val="20"/>
        </w:rPr>
        <w:t xml:space="preserve">that </w:t>
      </w:r>
      <w:r w:rsidRPr="004B000A">
        <w:rPr>
          <w:b/>
          <w:bCs/>
          <w:sz w:val="20"/>
          <w:szCs w:val="20"/>
        </w:rPr>
        <w:t xml:space="preserve">the allotted times </w:t>
      </w:r>
      <w:r>
        <w:rPr>
          <w:b/>
          <w:bCs/>
          <w:sz w:val="20"/>
          <w:szCs w:val="20"/>
        </w:rPr>
        <w:t xml:space="preserve">on </w:t>
      </w:r>
      <w:r w:rsidRPr="004B000A">
        <w:rPr>
          <w:b/>
          <w:bCs/>
          <w:sz w:val="20"/>
          <w:szCs w:val="20"/>
        </w:rPr>
        <w:t>the agenda are an approximation. ***</w:t>
      </w:r>
    </w:p>
    <w:p w:rsidR="00777F29" w:rsidRPr="00945804" w:rsidRDefault="00777F29" w:rsidP="00BC71A2">
      <w:pPr>
        <w:jc w:val="center"/>
        <w:rPr>
          <w:sz w:val="16"/>
          <w:szCs w:val="16"/>
        </w:rPr>
      </w:pPr>
    </w:p>
    <w:p w:rsidR="0020024E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0</w:t>
      </w:r>
      <w:r w:rsidR="0020024E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20024E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:0</w:t>
      </w:r>
      <w:r w:rsidR="00304941">
        <w:rPr>
          <w:b/>
          <w:bCs/>
          <w:sz w:val="16"/>
          <w:szCs w:val="16"/>
        </w:rPr>
        <w:t>7</w:t>
      </w:r>
      <w:r w:rsidR="00DE386A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mmencement of Committee meeting</w:t>
      </w:r>
      <w:r w:rsidR="00304941">
        <w:rPr>
          <w:b/>
          <w:bCs/>
          <w:sz w:val="16"/>
          <w:szCs w:val="16"/>
        </w:rPr>
        <w:t>, Roll call, and Introductions</w:t>
      </w:r>
      <w:r w:rsidR="0020024E" w:rsidRPr="00945804">
        <w:rPr>
          <w:b/>
          <w:bCs/>
          <w:sz w:val="16"/>
          <w:szCs w:val="16"/>
        </w:rPr>
        <w:tab/>
      </w:r>
      <w:r w:rsidR="0020024E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Chair</w:t>
      </w:r>
    </w:p>
    <w:p w:rsidR="00F632A2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8</w:t>
      </w:r>
      <w:r w:rsidR="00F632A2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F632A2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0</w:t>
      </w:r>
      <w:r w:rsidR="00F632A2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nsent Agenda</w:t>
      </w:r>
      <w:r w:rsidR="00F632A2" w:rsidRPr="00945804">
        <w:rPr>
          <w:b/>
          <w:bCs/>
          <w:sz w:val="16"/>
          <w:szCs w:val="16"/>
        </w:rPr>
        <w:t xml:space="preserve"> 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Chair</w:t>
      </w:r>
    </w:p>
    <w:p w:rsidR="008D6478" w:rsidRPr="00C75A69" w:rsidRDefault="008D6478" w:rsidP="00C75A69">
      <w:pPr>
        <w:pStyle w:val="ListParagraph"/>
        <w:numPr>
          <w:ilvl w:val="0"/>
          <w:numId w:val="40"/>
        </w:numPr>
        <w:tabs>
          <w:tab w:val="left" w:pos="1620"/>
          <w:tab w:val="left" w:pos="5940"/>
        </w:tabs>
        <w:ind w:right="-720"/>
        <w:rPr>
          <w:bCs/>
          <w:sz w:val="16"/>
          <w:szCs w:val="16"/>
          <w:u w:val="single"/>
        </w:rPr>
      </w:pPr>
      <w:r>
        <w:rPr>
          <w:bCs/>
          <w:sz w:val="16"/>
          <w:szCs w:val="16"/>
        </w:rPr>
        <w:t xml:space="preserve">Treasurer’s </w:t>
      </w:r>
      <w:r w:rsidR="00AB5C44" w:rsidRPr="00945804">
        <w:rPr>
          <w:bCs/>
          <w:sz w:val="16"/>
          <w:szCs w:val="16"/>
        </w:rPr>
        <w:t xml:space="preserve">Report </w:t>
      </w:r>
      <w:r w:rsidR="00B454D4">
        <w:rPr>
          <w:bCs/>
          <w:sz w:val="16"/>
          <w:szCs w:val="16"/>
        </w:rPr>
        <w:t>–</w:t>
      </w:r>
      <w:r w:rsidR="00AB5C44" w:rsidRPr="00945804">
        <w:rPr>
          <w:bCs/>
          <w:sz w:val="16"/>
          <w:szCs w:val="16"/>
        </w:rPr>
        <w:t xml:space="preserve"> </w:t>
      </w:r>
      <w:r w:rsidR="00B454D4">
        <w:rPr>
          <w:bCs/>
          <w:sz w:val="16"/>
          <w:szCs w:val="16"/>
        </w:rPr>
        <w:t>FY2</w:t>
      </w:r>
      <w:r w:rsidR="00335372">
        <w:rPr>
          <w:bCs/>
          <w:sz w:val="16"/>
          <w:szCs w:val="16"/>
        </w:rPr>
        <w:t>2</w:t>
      </w:r>
      <w:r w:rsidR="000F1064">
        <w:rPr>
          <w:bCs/>
          <w:sz w:val="16"/>
          <w:szCs w:val="16"/>
        </w:rPr>
        <w:t xml:space="preserve"> – last report – </w:t>
      </w:r>
      <w:r w:rsidR="00812141">
        <w:rPr>
          <w:bCs/>
          <w:sz w:val="16"/>
          <w:szCs w:val="16"/>
        </w:rPr>
        <w:t>(</w:t>
      </w:r>
      <w:r w:rsidR="00FC202B" w:rsidRPr="000A2A88">
        <w:rPr>
          <w:bCs/>
          <w:sz w:val="16"/>
          <w:szCs w:val="16"/>
        </w:rPr>
        <w:t>$</w:t>
      </w:r>
      <w:r w:rsidR="00D27B59">
        <w:rPr>
          <w:bCs/>
          <w:sz w:val="16"/>
          <w:szCs w:val="16"/>
        </w:rPr>
        <w:t>24,833.89</w:t>
      </w:r>
      <w:r w:rsidR="000F1064">
        <w:rPr>
          <w:bCs/>
          <w:sz w:val="16"/>
          <w:szCs w:val="16"/>
        </w:rPr>
        <w:t xml:space="preserve"> </w:t>
      </w:r>
      <w:r w:rsidR="000F1064" w:rsidRPr="000F1064">
        <w:rPr>
          <w:b/>
          <w:bCs/>
          <w:sz w:val="16"/>
          <w:szCs w:val="16"/>
        </w:rPr>
        <w:t>/</w:t>
      </w:r>
      <w:r w:rsidR="000F1064">
        <w:rPr>
          <w:bCs/>
          <w:sz w:val="16"/>
          <w:szCs w:val="16"/>
        </w:rPr>
        <w:t xml:space="preserve"> new report $ </w:t>
      </w:r>
      <w:r w:rsidR="009A4B67">
        <w:rPr>
          <w:bCs/>
          <w:sz w:val="16"/>
          <w:szCs w:val="16"/>
        </w:rPr>
        <w:t>__________</w:t>
      </w:r>
      <w:r w:rsidR="00C75A69">
        <w:rPr>
          <w:bCs/>
          <w:sz w:val="16"/>
          <w:szCs w:val="16"/>
        </w:rPr>
        <w:t>______</w:t>
      </w:r>
      <w:r w:rsidR="009A4B67">
        <w:rPr>
          <w:bCs/>
          <w:sz w:val="16"/>
          <w:szCs w:val="16"/>
        </w:rPr>
        <w:t xml:space="preserve"> </w:t>
      </w:r>
      <w:r w:rsidR="0013247E" w:rsidRPr="0013247E">
        <w:rPr>
          <w:bCs/>
          <w:sz w:val="16"/>
          <w:szCs w:val="16"/>
        </w:rPr>
        <w:t>)</w:t>
      </w:r>
      <w:r w:rsid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</w:p>
    <w:p w:rsidR="00F632A2" w:rsidRPr="00945804" w:rsidRDefault="00F632A2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:rsidR="00163789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1</w:t>
      </w:r>
      <w:r w:rsidR="00A80C9A" w:rsidRPr="00945804">
        <w:rPr>
          <w:b/>
          <w:bCs/>
          <w:sz w:val="16"/>
          <w:szCs w:val="16"/>
        </w:rPr>
        <w:t xml:space="preserve"> </w:t>
      </w:r>
      <w:r w:rsidR="00163789" w:rsidRPr="00945804">
        <w:rPr>
          <w:b/>
          <w:bCs/>
          <w:sz w:val="16"/>
          <w:szCs w:val="16"/>
        </w:rPr>
        <w:t>–</w:t>
      </w:r>
      <w:r w:rsidR="00A80C9A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0</w:t>
      </w:r>
      <w:r w:rsidR="00A80C9A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>Information Agenda</w:t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</w:t>
      </w:r>
      <w:r w:rsidR="00163789" w:rsidRPr="00945804">
        <w:rPr>
          <w:b/>
          <w:bCs/>
          <w:sz w:val="16"/>
          <w:szCs w:val="16"/>
        </w:rPr>
        <w:t>Chair</w:t>
      </w:r>
    </w:p>
    <w:p w:rsidR="001F5911" w:rsidRPr="00D32034" w:rsidRDefault="001F5911" w:rsidP="001F5911">
      <w:pPr>
        <w:pStyle w:val="ListParagraph"/>
        <w:numPr>
          <w:ilvl w:val="0"/>
          <w:numId w:val="39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D32034">
        <w:rPr>
          <w:bCs/>
          <w:sz w:val="16"/>
          <w:szCs w:val="16"/>
        </w:rPr>
        <w:t>Idaho ECO-ERT Initiative – Status Update</w:t>
      </w:r>
      <w:r>
        <w:rPr>
          <w:bCs/>
          <w:sz w:val="16"/>
          <w:szCs w:val="16"/>
        </w:rPr>
        <w:t xml:space="preserve"> – Brian Shields</w:t>
      </w:r>
    </w:p>
    <w:p w:rsidR="007F4A82" w:rsidRPr="00D32034" w:rsidRDefault="007F4A82" w:rsidP="007F4A82">
      <w:pPr>
        <w:pStyle w:val="ListParagraph"/>
        <w:numPr>
          <w:ilvl w:val="0"/>
          <w:numId w:val="39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D32034">
        <w:rPr>
          <w:bCs/>
          <w:sz w:val="16"/>
          <w:szCs w:val="16"/>
        </w:rPr>
        <w:t>ECO Academy Curriculum revisions – Job Task Analysis -- Status Update</w:t>
      </w:r>
      <w:r w:rsidR="007C1DB1">
        <w:rPr>
          <w:bCs/>
          <w:sz w:val="16"/>
          <w:szCs w:val="16"/>
        </w:rPr>
        <w:t xml:space="preserve"> – </w:t>
      </w:r>
      <w:r w:rsidR="007C1DB1" w:rsidRPr="007C1DB1">
        <w:rPr>
          <w:bCs/>
          <w:sz w:val="16"/>
          <w:szCs w:val="16"/>
        </w:rPr>
        <w:t>Audrey McKay</w:t>
      </w:r>
    </w:p>
    <w:p w:rsidR="00825868" w:rsidRPr="00D32034" w:rsidRDefault="00825868" w:rsidP="00D32034">
      <w:pPr>
        <w:pStyle w:val="ListParagraph"/>
        <w:numPr>
          <w:ilvl w:val="0"/>
          <w:numId w:val="39"/>
        </w:numPr>
        <w:rPr>
          <w:bCs/>
          <w:sz w:val="16"/>
          <w:szCs w:val="16"/>
        </w:rPr>
      </w:pPr>
      <w:r w:rsidRPr="00D32034">
        <w:rPr>
          <w:bCs/>
          <w:sz w:val="16"/>
          <w:szCs w:val="16"/>
        </w:rPr>
        <w:t>Idaho EMD Standards/Requirement Initiative</w:t>
      </w:r>
      <w:r w:rsidR="00D32034" w:rsidRPr="00D32034">
        <w:rPr>
          <w:bCs/>
          <w:sz w:val="16"/>
          <w:szCs w:val="16"/>
        </w:rPr>
        <w:t xml:space="preserve"> – </w:t>
      </w:r>
      <w:r w:rsidR="007F4A82">
        <w:rPr>
          <w:bCs/>
          <w:sz w:val="16"/>
          <w:szCs w:val="16"/>
        </w:rPr>
        <w:t>Push out to stakeholders – who is taking the lead?</w:t>
      </w:r>
    </w:p>
    <w:p w:rsidR="0048319A" w:rsidRPr="00945804" w:rsidRDefault="00A44ED6" w:rsidP="00BC71A2">
      <w:pPr>
        <w:tabs>
          <w:tab w:val="left" w:pos="1620"/>
          <w:tab w:val="left" w:pos="5940"/>
        </w:tabs>
        <w:ind w:left="3060" w:right="-720"/>
        <w:rPr>
          <w:bCs/>
          <w:sz w:val="16"/>
          <w:szCs w:val="16"/>
        </w:rPr>
      </w:pPr>
      <w:r>
        <w:rPr>
          <w:bCs/>
          <w:sz w:val="16"/>
          <w:szCs w:val="16"/>
        </w:rPr>
        <w:tab/>
      </w:r>
      <w:r w:rsidR="0048319A" w:rsidRPr="00945804">
        <w:rPr>
          <w:bCs/>
          <w:sz w:val="16"/>
          <w:szCs w:val="16"/>
        </w:rPr>
        <w:t xml:space="preserve"> </w:t>
      </w:r>
      <w:r w:rsidR="00403EDD" w:rsidRPr="00945804">
        <w:rPr>
          <w:bCs/>
          <w:sz w:val="16"/>
          <w:szCs w:val="16"/>
        </w:rPr>
        <w:t xml:space="preserve"> </w:t>
      </w:r>
      <w:r w:rsidR="0048319A" w:rsidRPr="00945804">
        <w:rPr>
          <w:bCs/>
          <w:sz w:val="16"/>
          <w:szCs w:val="16"/>
        </w:rPr>
        <w:t xml:space="preserve"> </w:t>
      </w:r>
    </w:p>
    <w:p w:rsidR="00652BC7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652BC7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1</w:t>
      </w:r>
      <w:r w:rsidR="00652BC7" w:rsidRPr="00945804">
        <w:rPr>
          <w:b/>
          <w:bCs/>
          <w:sz w:val="16"/>
          <w:szCs w:val="16"/>
        </w:rPr>
        <w:t xml:space="preserve"> – </w:t>
      </w:r>
      <w:r>
        <w:rPr>
          <w:b/>
          <w:bCs/>
          <w:sz w:val="16"/>
          <w:szCs w:val="16"/>
        </w:rPr>
        <w:t>11</w:t>
      </w:r>
      <w:r w:rsidR="00652BC7" w:rsidRPr="00945804">
        <w:rPr>
          <w:b/>
          <w:bCs/>
          <w:sz w:val="16"/>
          <w:szCs w:val="16"/>
        </w:rPr>
        <w:t>:</w:t>
      </w:r>
      <w:r w:rsidR="008C5B7B">
        <w:rPr>
          <w:b/>
          <w:bCs/>
          <w:sz w:val="16"/>
          <w:szCs w:val="16"/>
        </w:rPr>
        <w:t>3</w:t>
      </w:r>
      <w:r>
        <w:rPr>
          <w:b/>
          <w:bCs/>
          <w:sz w:val="16"/>
          <w:szCs w:val="16"/>
        </w:rPr>
        <w:t>0</w:t>
      </w:r>
      <w:r w:rsidR="00652BC7" w:rsidRPr="00945804">
        <w:rPr>
          <w:b/>
          <w:bCs/>
          <w:sz w:val="16"/>
          <w:szCs w:val="16"/>
        </w:rPr>
        <w:tab/>
        <w:t>Action Agenda (ACTION ITEMS)</w:t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DB6E80">
        <w:rPr>
          <w:b/>
          <w:bCs/>
          <w:sz w:val="16"/>
          <w:szCs w:val="16"/>
        </w:rPr>
        <w:t>Vice-</w:t>
      </w:r>
      <w:r w:rsidR="00DB6E80" w:rsidRPr="00945804">
        <w:rPr>
          <w:b/>
          <w:bCs/>
          <w:sz w:val="16"/>
          <w:szCs w:val="16"/>
        </w:rPr>
        <w:t>Chair</w:t>
      </w:r>
    </w:p>
    <w:p w:rsidR="00A44C9D" w:rsidRPr="00DB6E80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>Regional, Quarterly Trainings</w:t>
      </w:r>
    </w:p>
    <w:p w:rsidR="00DB6E80" w:rsidRPr="00DB6E80" w:rsidRDefault="008510C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 xml:space="preserve">Q1 2022   </w:t>
      </w:r>
      <w:r w:rsidR="007D4E38" w:rsidRPr="008510C0">
        <w:rPr>
          <w:bCs/>
          <w:sz w:val="16"/>
          <w:szCs w:val="16"/>
        </w:rPr>
        <w:t>First Responder Resiliency, Training Captain Cameo Akin</w:t>
      </w:r>
      <w:r>
        <w:rPr>
          <w:bCs/>
          <w:sz w:val="16"/>
          <w:szCs w:val="16"/>
        </w:rPr>
        <w:t>s</w:t>
      </w:r>
    </w:p>
    <w:p w:rsidR="00DB6E80" w:rsidRPr="00DB6E80" w:rsidRDefault="008510C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 xml:space="preserve">Q2 2022   </w:t>
      </w:r>
      <w:r w:rsidR="007D4E38" w:rsidRPr="008510C0">
        <w:rPr>
          <w:bCs/>
          <w:sz w:val="16"/>
          <w:szCs w:val="16"/>
        </w:rPr>
        <w:t xml:space="preserve">Customer Service – </w:t>
      </w:r>
      <w:r w:rsidR="003E681D">
        <w:rPr>
          <w:bCs/>
          <w:sz w:val="16"/>
          <w:szCs w:val="16"/>
        </w:rPr>
        <w:t>Discussion (</w:t>
      </w:r>
      <w:r w:rsidR="007D4E38" w:rsidRPr="008510C0">
        <w:rPr>
          <w:bCs/>
          <w:sz w:val="16"/>
          <w:szCs w:val="16"/>
        </w:rPr>
        <w:t xml:space="preserve">DeLisa </w:t>
      </w:r>
      <w:r>
        <w:rPr>
          <w:bCs/>
          <w:sz w:val="16"/>
          <w:szCs w:val="16"/>
        </w:rPr>
        <w:t>Orren</w:t>
      </w:r>
      <w:r w:rsidR="003E681D">
        <w:rPr>
          <w:bCs/>
          <w:sz w:val="16"/>
          <w:szCs w:val="16"/>
        </w:rPr>
        <w:t xml:space="preserve"> not available)</w:t>
      </w:r>
      <w:r>
        <w:rPr>
          <w:bCs/>
          <w:sz w:val="16"/>
          <w:szCs w:val="16"/>
        </w:rPr>
        <w:t xml:space="preserve"> </w:t>
      </w:r>
      <w:r w:rsidR="007C1DB1">
        <w:rPr>
          <w:bCs/>
          <w:sz w:val="16"/>
          <w:szCs w:val="16"/>
        </w:rPr>
        <w:t>-</w:t>
      </w:r>
      <w:r>
        <w:rPr>
          <w:bCs/>
          <w:sz w:val="16"/>
          <w:szCs w:val="16"/>
        </w:rPr>
        <w:t xml:space="preserve"> Trisha Marosi</w:t>
      </w:r>
      <w:r w:rsidR="007C1DB1">
        <w:rPr>
          <w:bCs/>
          <w:sz w:val="16"/>
          <w:szCs w:val="16"/>
        </w:rPr>
        <w:t xml:space="preserve"> – Steven Thomson</w:t>
      </w:r>
    </w:p>
    <w:p w:rsidR="00DB6E80" w:rsidRPr="00945804" w:rsidRDefault="008510C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 xml:space="preserve">Q3 2022   </w:t>
      </w:r>
      <w:r w:rsidR="007D4E38" w:rsidRPr="008510C0">
        <w:rPr>
          <w:bCs/>
          <w:sz w:val="16"/>
          <w:szCs w:val="16"/>
        </w:rPr>
        <w:t xml:space="preserve">Ethics – Jens </w:t>
      </w:r>
      <w:r>
        <w:rPr>
          <w:bCs/>
          <w:sz w:val="16"/>
          <w:szCs w:val="16"/>
        </w:rPr>
        <w:t>Pattis</w:t>
      </w:r>
    </w:p>
    <w:p w:rsidR="00A44C9D" w:rsidRPr="00945804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PSAP Conference</w:t>
      </w:r>
    </w:p>
    <w:p w:rsidR="009E3EEB" w:rsidRDefault="009E3EEB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2022 Conference Venue – Coeur d’Alene – October 17-19, 2022 at CDA Best Western</w:t>
      </w:r>
    </w:p>
    <w:p w:rsidR="00A44C9D" w:rsidRPr="00945804" w:rsidRDefault="00A44C9D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Keynotes</w:t>
      </w:r>
    </w:p>
    <w:p w:rsidR="00A44C9D" w:rsidRPr="00945804" w:rsidRDefault="00A44C9D" w:rsidP="00A44C9D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1 – </w:t>
      </w:r>
      <w:r>
        <w:rPr>
          <w:bCs/>
          <w:sz w:val="16"/>
          <w:szCs w:val="16"/>
        </w:rPr>
        <w:t>Michelle Lilly, PhD. - (</w:t>
      </w:r>
      <w:r w:rsidRPr="00C125BA">
        <w:rPr>
          <w:bCs/>
          <w:sz w:val="16"/>
          <w:szCs w:val="16"/>
        </w:rPr>
        <w:t>Current Research Evidence on Health in 9-1-1</w:t>
      </w:r>
      <w:r>
        <w:rPr>
          <w:bCs/>
          <w:sz w:val="16"/>
          <w:szCs w:val="16"/>
        </w:rPr>
        <w:t>)</w:t>
      </w:r>
    </w:p>
    <w:p w:rsidR="00A44C9D" w:rsidRPr="00945804" w:rsidRDefault="00A44C9D" w:rsidP="00A44C9D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2 – </w:t>
      </w:r>
      <w:r>
        <w:rPr>
          <w:bCs/>
          <w:sz w:val="16"/>
          <w:szCs w:val="16"/>
        </w:rPr>
        <w:t>Kyle Plush Foundation (Ron &amp; Jill Plush) – (Kyle Plush story—Be Your Best Self)</w:t>
      </w:r>
      <w:r w:rsidRPr="00945804">
        <w:rPr>
          <w:bCs/>
          <w:sz w:val="16"/>
          <w:szCs w:val="16"/>
        </w:rPr>
        <w:t xml:space="preserve">  </w:t>
      </w:r>
    </w:p>
    <w:p w:rsidR="00E176A3" w:rsidRPr="00E176A3" w:rsidRDefault="00A44C9D" w:rsidP="00E176A3">
      <w:pPr>
        <w:pStyle w:val="ListParagraph"/>
        <w:numPr>
          <w:ilvl w:val="0"/>
          <w:numId w:val="48"/>
        </w:numPr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Breakouts – </w:t>
      </w:r>
      <w:r w:rsidR="0050564A">
        <w:rPr>
          <w:bCs/>
          <w:sz w:val="16"/>
          <w:szCs w:val="16"/>
        </w:rPr>
        <w:t>PSAP Committee Roundtable Discussion</w:t>
      </w:r>
      <w:r>
        <w:rPr>
          <w:bCs/>
          <w:sz w:val="16"/>
          <w:szCs w:val="16"/>
        </w:rPr>
        <w:t xml:space="preserve">; </w:t>
      </w:r>
      <w:r w:rsidR="00812141" w:rsidRPr="00812141">
        <w:rPr>
          <w:bCs/>
          <w:sz w:val="16"/>
          <w:szCs w:val="16"/>
        </w:rPr>
        <w:t>Over vs. Under-Functioning</w:t>
      </w:r>
      <w:r w:rsidR="00812141">
        <w:rPr>
          <w:bCs/>
          <w:sz w:val="16"/>
          <w:szCs w:val="16"/>
        </w:rPr>
        <w:t xml:space="preserve"> by </w:t>
      </w:r>
      <w:r w:rsidR="00812141" w:rsidRPr="00812141">
        <w:rPr>
          <w:bCs/>
          <w:sz w:val="16"/>
          <w:szCs w:val="16"/>
        </w:rPr>
        <w:t>Nicole</w:t>
      </w:r>
      <w:r w:rsidR="00812141">
        <w:rPr>
          <w:bCs/>
          <w:sz w:val="16"/>
          <w:szCs w:val="16"/>
        </w:rPr>
        <w:t xml:space="preserve"> W</w:t>
      </w:r>
      <w:r w:rsidR="00812141" w:rsidRPr="00812141">
        <w:rPr>
          <w:bCs/>
          <w:sz w:val="16"/>
          <w:szCs w:val="16"/>
        </w:rPr>
        <w:t>hitaker</w:t>
      </w:r>
      <w:r w:rsidRPr="00945804">
        <w:rPr>
          <w:bCs/>
          <w:sz w:val="16"/>
          <w:szCs w:val="16"/>
        </w:rPr>
        <w:t xml:space="preserve">; </w:t>
      </w:r>
      <w:r w:rsidR="000E61C0">
        <w:rPr>
          <w:bCs/>
          <w:sz w:val="16"/>
          <w:szCs w:val="16"/>
        </w:rPr>
        <w:t>Leading the Toxic Employee</w:t>
      </w:r>
      <w:r w:rsidR="006B6B09">
        <w:rPr>
          <w:bCs/>
          <w:sz w:val="16"/>
          <w:szCs w:val="16"/>
        </w:rPr>
        <w:t xml:space="preserve"> by Beth English</w:t>
      </w:r>
      <w:r>
        <w:rPr>
          <w:bCs/>
          <w:sz w:val="16"/>
          <w:szCs w:val="16"/>
        </w:rPr>
        <w:t>;</w:t>
      </w:r>
      <w:r w:rsidRPr="00945804">
        <w:rPr>
          <w:bCs/>
          <w:sz w:val="16"/>
          <w:szCs w:val="16"/>
        </w:rPr>
        <w:t xml:space="preserve"> </w:t>
      </w:r>
      <w:r w:rsidR="006B6B09">
        <w:rPr>
          <w:bCs/>
          <w:sz w:val="16"/>
          <w:szCs w:val="16"/>
        </w:rPr>
        <w:t>Court Room Testimony by Esq. Jared Olsen</w:t>
      </w:r>
      <w:r>
        <w:rPr>
          <w:bCs/>
          <w:sz w:val="16"/>
          <w:szCs w:val="16"/>
        </w:rPr>
        <w:t xml:space="preserve">; Dr. Lilly – Individual &amp; Organizational Interventions for 9-1-1 (long breakout, day 1); Pam Thompson – </w:t>
      </w:r>
      <w:r w:rsidR="0050564A">
        <w:rPr>
          <w:bCs/>
          <w:sz w:val="16"/>
          <w:szCs w:val="16"/>
        </w:rPr>
        <w:t>Be Your Best Self</w:t>
      </w:r>
      <w:r>
        <w:rPr>
          <w:bCs/>
          <w:sz w:val="16"/>
          <w:szCs w:val="16"/>
        </w:rPr>
        <w:t xml:space="preserve"> (long breakout, day 2)</w:t>
      </w:r>
      <w:r w:rsidRPr="00945804">
        <w:rPr>
          <w:bCs/>
          <w:sz w:val="16"/>
          <w:szCs w:val="16"/>
        </w:rPr>
        <w:t xml:space="preserve"> </w:t>
      </w:r>
    </w:p>
    <w:p w:rsidR="00A44C9D" w:rsidRPr="001D1CBB" w:rsidRDefault="008C5B7B" w:rsidP="00A44C9D">
      <w:pPr>
        <w:pStyle w:val="ListParagraph"/>
        <w:numPr>
          <w:ilvl w:val="0"/>
          <w:numId w:val="48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Conference</w:t>
      </w:r>
      <w:r w:rsidR="00A44C9D" w:rsidRPr="00945804">
        <w:rPr>
          <w:bCs/>
          <w:sz w:val="16"/>
          <w:szCs w:val="16"/>
        </w:rPr>
        <w:t xml:space="preserve"> Fundraising Goal - $3</w:t>
      </w:r>
      <w:r w:rsidR="00A44C9D">
        <w:rPr>
          <w:bCs/>
          <w:sz w:val="16"/>
          <w:szCs w:val="16"/>
        </w:rPr>
        <w:t>5</w:t>
      </w:r>
      <w:r w:rsidR="00A44C9D" w:rsidRPr="00945804">
        <w:rPr>
          <w:bCs/>
          <w:sz w:val="16"/>
          <w:szCs w:val="16"/>
        </w:rPr>
        <w:t>,000</w:t>
      </w:r>
    </w:p>
    <w:p w:rsidR="00A44C9D" w:rsidRPr="00945804" w:rsidRDefault="00A44C9D" w:rsidP="00A44C9D">
      <w:pPr>
        <w:pStyle w:val="ListParagraph"/>
        <w:numPr>
          <w:ilvl w:val="0"/>
          <w:numId w:val="48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echnical tracks – </w:t>
      </w:r>
      <w:r>
        <w:rPr>
          <w:bCs/>
          <w:sz w:val="16"/>
          <w:szCs w:val="16"/>
        </w:rPr>
        <w:t xml:space="preserve">John Joseph, Dave Taylor, &amp; </w:t>
      </w:r>
      <w:r w:rsidRPr="001D1CBB">
        <w:rPr>
          <w:bCs/>
          <w:sz w:val="16"/>
          <w:szCs w:val="16"/>
        </w:rPr>
        <w:t>IPSCC LMR Committee</w:t>
      </w:r>
    </w:p>
    <w:p w:rsidR="00A44C9D" w:rsidRDefault="00A44C9D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/>
          <w:bCs/>
          <w:sz w:val="16"/>
          <w:szCs w:val="16"/>
        </w:rPr>
        <w:t>11:30 – 12:45</w:t>
      </w:r>
      <w:r w:rsidRPr="00945804">
        <w:rPr>
          <w:b/>
          <w:bCs/>
          <w:sz w:val="16"/>
          <w:szCs w:val="16"/>
        </w:rPr>
        <w:tab/>
        <w:t>LUNCH</w:t>
      </w:r>
    </w:p>
    <w:p w:rsidR="008C5B7B" w:rsidRPr="00945804" w:rsidRDefault="008C5B7B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:rsidR="00A44C9D" w:rsidRPr="00945804" w:rsidRDefault="00A44C9D" w:rsidP="00A44C9D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sz w:val="16"/>
          <w:szCs w:val="16"/>
        </w:rPr>
        <w:t xml:space="preserve">  1:00</w:t>
      </w:r>
      <w:r>
        <w:rPr>
          <w:b/>
          <w:bCs/>
          <w:sz w:val="16"/>
          <w:szCs w:val="16"/>
        </w:rPr>
        <w:t xml:space="preserve"> </w:t>
      </w:r>
      <w:r w:rsidRPr="00445A12">
        <w:rPr>
          <w:b/>
          <w:bCs/>
          <w:sz w:val="16"/>
          <w:szCs w:val="16"/>
        </w:rPr>
        <w:t>–</w:t>
      </w:r>
      <w:r>
        <w:rPr>
          <w:b/>
          <w:bCs/>
          <w:sz w:val="16"/>
          <w:szCs w:val="16"/>
        </w:rPr>
        <w:t xml:space="preserve"> </w:t>
      </w:r>
      <w:r w:rsidRPr="00945804">
        <w:rPr>
          <w:b/>
          <w:bCs/>
          <w:sz w:val="16"/>
          <w:szCs w:val="16"/>
        </w:rPr>
        <w:t xml:space="preserve">  </w:t>
      </w:r>
      <w:r w:rsidR="00304941">
        <w:rPr>
          <w:b/>
          <w:bCs/>
          <w:sz w:val="16"/>
          <w:szCs w:val="16"/>
        </w:rPr>
        <w:t>3</w:t>
      </w:r>
      <w:r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5</w:t>
      </w:r>
      <w:r w:rsidRPr="00945804">
        <w:rPr>
          <w:b/>
          <w:bCs/>
          <w:sz w:val="16"/>
          <w:szCs w:val="16"/>
        </w:rPr>
        <w:tab/>
      </w:r>
      <w:r w:rsidRPr="00945804">
        <w:rPr>
          <w:b/>
          <w:sz w:val="16"/>
          <w:szCs w:val="16"/>
        </w:rPr>
        <w:t xml:space="preserve">Action Agenda (ACTION ITEMS) </w:t>
      </w:r>
      <w:r w:rsidRPr="00945804">
        <w:rPr>
          <w:sz w:val="16"/>
          <w:szCs w:val="16"/>
        </w:rPr>
        <w:t>continued…</w:t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A44C9D" w:rsidRPr="00945804" w:rsidRDefault="00A44C9D" w:rsidP="00A44C9D">
      <w:pPr>
        <w:numPr>
          <w:ilvl w:val="0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Assignments 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onsor/Vendors &amp; Fees; extra raffle tickets given out by vendors, provided by us – Trisha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eakers/Break-Outs/POST Credit Approval – Carmen/Roxanne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Facility/Food/AV Equipment/Scrutiny of contract &amp; billing – Charlene/</w:t>
      </w:r>
      <w:r w:rsidR="008C5B7B">
        <w:rPr>
          <w:bCs/>
          <w:sz w:val="16"/>
          <w:szCs w:val="16"/>
        </w:rPr>
        <w:t xml:space="preserve">Cassie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Welcome Reception</w:t>
      </w:r>
      <w:r>
        <w:rPr>
          <w:bCs/>
          <w:sz w:val="16"/>
          <w:szCs w:val="16"/>
        </w:rPr>
        <w:t xml:space="preserve"> – 1800 – 2000 (Welcome sign </w:t>
      </w:r>
      <w:r w:rsidR="002E7CBF">
        <w:rPr>
          <w:bCs/>
          <w:sz w:val="16"/>
          <w:szCs w:val="16"/>
        </w:rPr>
        <w:t xml:space="preserve">made? </w:t>
      </w:r>
      <w:r>
        <w:rPr>
          <w:bCs/>
          <w:sz w:val="16"/>
          <w:szCs w:val="16"/>
        </w:rPr>
        <w:t>– Kelly)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/>
          <w:bCs/>
          <w:sz w:val="16"/>
          <w:szCs w:val="16"/>
          <w:u w:val="single"/>
        </w:rPr>
      </w:pPr>
      <w:r w:rsidRPr="00945804">
        <w:rPr>
          <w:bCs/>
          <w:sz w:val="16"/>
          <w:szCs w:val="16"/>
        </w:rPr>
        <w:t xml:space="preserve">Tuesday night </w:t>
      </w:r>
      <w:r>
        <w:rPr>
          <w:bCs/>
          <w:sz w:val="16"/>
          <w:szCs w:val="16"/>
        </w:rPr>
        <w:t xml:space="preserve">event </w:t>
      </w:r>
      <w:r w:rsidRPr="00945804">
        <w:rPr>
          <w:bCs/>
          <w:sz w:val="16"/>
          <w:szCs w:val="16"/>
        </w:rPr>
        <w:t xml:space="preserve">–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POST Rosters</w:t>
      </w:r>
      <w:r w:rsidR="00207007">
        <w:rPr>
          <w:bCs/>
          <w:sz w:val="16"/>
          <w:szCs w:val="16"/>
        </w:rPr>
        <w:t xml:space="preserve"> </w:t>
      </w:r>
      <w:r w:rsidRPr="00945804">
        <w:rPr>
          <w:bCs/>
          <w:sz w:val="16"/>
          <w:szCs w:val="16"/>
        </w:rPr>
        <w:t xml:space="preserve">- Kelly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Eventbrite/Registration/Attendee Name &amp; Email List/Evaluations – Kelly/Cullin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Binders / Posters / Promotional Materials – DeAnn </w:t>
      </w:r>
      <w:r w:rsidR="00207007">
        <w:rPr>
          <w:bCs/>
          <w:sz w:val="16"/>
          <w:szCs w:val="16"/>
        </w:rPr>
        <w:t>/ Kevin</w:t>
      </w:r>
      <w:r w:rsidRPr="00945804">
        <w:rPr>
          <w:bCs/>
          <w:sz w:val="16"/>
          <w:szCs w:val="16"/>
        </w:rPr>
        <w:t xml:space="preserve">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Swag Bags (250) –</w:t>
      </w:r>
      <w:r w:rsidRPr="00945804">
        <w:rPr>
          <w:bCs/>
          <w:sz w:val="16"/>
          <w:szCs w:val="16"/>
        </w:rPr>
        <w:t xml:space="preserve"> pens, raffle – </w:t>
      </w:r>
      <w:r>
        <w:rPr>
          <w:bCs/>
          <w:sz w:val="16"/>
          <w:szCs w:val="16"/>
        </w:rPr>
        <w:t>(John and Dana will discuss)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Certificates/Photos/Newsletter – Erin</w:t>
      </w:r>
      <w:r w:rsidR="00207007">
        <w:rPr>
          <w:bCs/>
          <w:sz w:val="16"/>
          <w:szCs w:val="16"/>
        </w:rPr>
        <w:t>/Kelly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Registration Table/Schedule Cards – Cullin/Erin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Honor Guard / Singers / Bagpipes – </w:t>
      </w:r>
      <w:r w:rsidR="003E54E1">
        <w:rPr>
          <w:bCs/>
          <w:sz w:val="16"/>
          <w:szCs w:val="16"/>
        </w:rPr>
        <w:t>Roxanne</w:t>
      </w:r>
      <w:r w:rsidRPr="00945804">
        <w:rPr>
          <w:bCs/>
          <w:sz w:val="16"/>
          <w:szCs w:val="16"/>
        </w:rPr>
        <w:t>/Wendy</w:t>
      </w:r>
      <w:r>
        <w:rPr>
          <w:bCs/>
          <w:sz w:val="16"/>
          <w:szCs w:val="16"/>
        </w:rPr>
        <w:t>/</w:t>
      </w:r>
      <w:r w:rsidR="008C5B7B">
        <w:rPr>
          <w:bCs/>
          <w:sz w:val="16"/>
          <w:szCs w:val="16"/>
        </w:rPr>
        <w:t>Carmen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trike/>
          <w:sz w:val="16"/>
          <w:szCs w:val="16"/>
        </w:rPr>
      </w:pPr>
      <w:r w:rsidRPr="00945804">
        <w:rPr>
          <w:bCs/>
          <w:sz w:val="16"/>
          <w:szCs w:val="16"/>
        </w:rPr>
        <w:t xml:space="preserve">Photo Booth – Roxanne &amp; Stephanie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Governor welcome letter -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Idaho APCO/NENA Meeting during lunch</w:t>
      </w:r>
      <w:r w:rsidR="003E54E1">
        <w:rPr>
          <w:bCs/>
          <w:sz w:val="16"/>
          <w:szCs w:val="16"/>
        </w:rPr>
        <w:t xml:space="preserve"> on 2</w:t>
      </w:r>
      <w:r w:rsidR="003E54E1" w:rsidRPr="003E54E1">
        <w:rPr>
          <w:bCs/>
          <w:sz w:val="16"/>
          <w:szCs w:val="16"/>
          <w:vertAlign w:val="superscript"/>
        </w:rPr>
        <w:t>nd</w:t>
      </w:r>
      <w:r w:rsidR="003E54E1">
        <w:rPr>
          <w:bCs/>
          <w:sz w:val="16"/>
          <w:szCs w:val="16"/>
        </w:rPr>
        <w:t xml:space="preserve"> day</w:t>
      </w:r>
      <w:r w:rsidRPr="00945804">
        <w:rPr>
          <w:bCs/>
          <w:sz w:val="16"/>
          <w:szCs w:val="16"/>
        </w:rPr>
        <w:t xml:space="preserve"> </w:t>
      </w:r>
      <w:r w:rsidR="008C5B7B">
        <w:rPr>
          <w:bCs/>
          <w:sz w:val="16"/>
          <w:szCs w:val="16"/>
        </w:rPr>
        <w:t>–</w:t>
      </w:r>
      <w:r w:rsidRPr="00945804">
        <w:rPr>
          <w:bCs/>
          <w:sz w:val="16"/>
          <w:szCs w:val="16"/>
        </w:rPr>
        <w:t xml:space="preserve"> </w:t>
      </w:r>
      <w:r w:rsidR="008C5B7B">
        <w:rPr>
          <w:bCs/>
          <w:sz w:val="16"/>
          <w:szCs w:val="16"/>
        </w:rPr>
        <w:t xml:space="preserve">Cassie </w:t>
      </w:r>
      <w:r w:rsidRPr="00945804">
        <w:rPr>
          <w:bCs/>
          <w:sz w:val="16"/>
          <w:szCs w:val="16"/>
        </w:rPr>
        <w:t xml:space="preserve"> </w:t>
      </w:r>
    </w:p>
    <w:p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ravel Coordinator – Lynn Parker </w:t>
      </w:r>
    </w:p>
    <w:p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Instructor Gifts – </w:t>
      </w:r>
      <w:r w:rsidR="008C5B7B">
        <w:rPr>
          <w:bCs/>
          <w:sz w:val="16"/>
          <w:szCs w:val="16"/>
        </w:rPr>
        <w:t>donation to KPATC Foundation</w:t>
      </w:r>
      <w:r w:rsidR="00207007">
        <w:rPr>
          <w:bCs/>
          <w:sz w:val="16"/>
          <w:szCs w:val="16"/>
        </w:rPr>
        <w:t xml:space="preserve"> -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Poster Boards posted at proper times/locations - </w:t>
      </w:r>
    </w:p>
    <w:p w:rsidR="00A44C9D" w:rsidRPr="00587C26" w:rsidRDefault="00A44C9D" w:rsidP="00A44C9D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587C26">
        <w:rPr>
          <w:bCs/>
          <w:sz w:val="16"/>
          <w:szCs w:val="16"/>
        </w:rPr>
        <w:t>10th Anniversary Challenge Coin</w:t>
      </w:r>
      <w:r w:rsidR="00B80337">
        <w:rPr>
          <w:bCs/>
          <w:sz w:val="16"/>
          <w:szCs w:val="16"/>
        </w:rPr>
        <w:t xml:space="preserve"> – start promotion late summer</w:t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/>
          <w:bCs/>
          <w:sz w:val="16"/>
          <w:szCs w:val="16"/>
        </w:rPr>
        <w:t>Vice Chair</w:t>
      </w:r>
    </w:p>
    <w:p w:rsidR="006B6B09" w:rsidRPr="00630140" w:rsidRDefault="00A44C9D" w:rsidP="008C5B7B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630140">
        <w:rPr>
          <w:bCs/>
          <w:sz w:val="16"/>
          <w:szCs w:val="16"/>
        </w:rPr>
        <w:t>202</w:t>
      </w:r>
      <w:r w:rsidR="00E176A3" w:rsidRPr="00630140">
        <w:rPr>
          <w:bCs/>
          <w:sz w:val="16"/>
          <w:szCs w:val="16"/>
        </w:rPr>
        <w:t>3</w:t>
      </w:r>
      <w:r w:rsidRPr="00630140">
        <w:rPr>
          <w:bCs/>
          <w:sz w:val="16"/>
          <w:szCs w:val="16"/>
        </w:rPr>
        <w:t xml:space="preserve"> PSAP Conference</w:t>
      </w:r>
      <w:r w:rsidR="00047C45">
        <w:rPr>
          <w:bCs/>
          <w:sz w:val="16"/>
          <w:szCs w:val="16"/>
        </w:rPr>
        <w:t xml:space="preserve"> </w:t>
      </w:r>
      <w:r w:rsidRPr="00630140">
        <w:rPr>
          <w:bCs/>
          <w:sz w:val="16"/>
          <w:szCs w:val="16"/>
        </w:rPr>
        <w:t xml:space="preserve">– </w:t>
      </w:r>
      <w:r w:rsidR="00630140" w:rsidRPr="00630140">
        <w:rPr>
          <w:bCs/>
          <w:sz w:val="16"/>
          <w:szCs w:val="16"/>
        </w:rPr>
        <w:t>Riverside Hotel, Boise</w:t>
      </w:r>
      <w:r w:rsidR="00047C45">
        <w:rPr>
          <w:b/>
          <w:bCs/>
          <w:sz w:val="16"/>
          <w:szCs w:val="16"/>
        </w:rPr>
        <w:tab/>
      </w:r>
      <w:r w:rsidR="00047C45">
        <w:rPr>
          <w:b/>
          <w:bCs/>
          <w:sz w:val="16"/>
          <w:szCs w:val="16"/>
        </w:rPr>
        <w:tab/>
      </w:r>
      <w:r w:rsidR="00047C45">
        <w:rPr>
          <w:b/>
          <w:bCs/>
          <w:sz w:val="16"/>
          <w:szCs w:val="16"/>
        </w:rPr>
        <w:tab/>
      </w:r>
      <w:r w:rsidR="00047C45">
        <w:rPr>
          <w:b/>
          <w:bCs/>
          <w:sz w:val="16"/>
          <w:szCs w:val="16"/>
        </w:rPr>
        <w:tab/>
      </w:r>
      <w:r w:rsidR="00047C45">
        <w:rPr>
          <w:b/>
          <w:bCs/>
          <w:sz w:val="16"/>
          <w:szCs w:val="16"/>
        </w:rPr>
        <w:tab/>
      </w:r>
      <w:r w:rsidR="008C5B7B" w:rsidRPr="00630140">
        <w:rPr>
          <w:b/>
          <w:bCs/>
          <w:sz w:val="16"/>
          <w:szCs w:val="16"/>
        </w:rPr>
        <w:t>Cassie</w:t>
      </w:r>
      <w:r w:rsidR="003E54E1" w:rsidRPr="00630140">
        <w:rPr>
          <w:b/>
          <w:bCs/>
          <w:sz w:val="16"/>
          <w:szCs w:val="16"/>
        </w:rPr>
        <w:t>/Charlene</w:t>
      </w:r>
    </w:p>
    <w:p w:rsidR="009D3E21" w:rsidRPr="00630140" w:rsidRDefault="007C1310" w:rsidP="007C1310">
      <w:pPr>
        <w:pStyle w:val="ListParagraph"/>
        <w:ind w:left="3040"/>
        <w:rPr>
          <w:bCs/>
          <w:sz w:val="16"/>
          <w:szCs w:val="16"/>
        </w:rPr>
      </w:pPr>
      <w:r>
        <w:rPr>
          <w:bCs/>
          <w:sz w:val="16"/>
          <w:szCs w:val="16"/>
        </w:rPr>
        <w:t>October 2-4, 2023</w:t>
      </w:r>
      <w:r w:rsidR="003E54E1" w:rsidRPr="00630140">
        <w:rPr>
          <w:bCs/>
          <w:sz w:val="16"/>
          <w:szCs w:val="16"/>
        </w:rPr>
        <w:t xml:space="preserve"> </w:t>
      </w:r>
      <w:r w:rsidR="009D3E21" w:rsidRPr="00630140">
        <w:rPr>
          <w:bCs/>
          <w:sz w:val="16"/>
          <w:szCs w:val="16"/>
        </w:rPr>
        <w:tab/>
      </w:r>
      <w:r w:rsidR="009D3E21" w:rsidRPr="00630140">
        <w:rPr>
          <w:bCs/>
          <w:sz w:val="16"/>
          <w:szCs w:val="16"/>
        </w:rPr>
        <w:tab/>
      </w:r>
    </w:p>
    <w:p w:rsidR="00AE44B2" w:rsidRPr="00AE44B2" w:rsidRDefault="00AE44B2" w:rsidP="00BC71A2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AE44B2">
        <w:rPr>
          <w:bCs/>
          <w:sz w:val="16"/>
          <w:szCs w:val="16"/>
        </w:rPr>
        <w:t xml:space="preserve">Future Meetings:  </w:t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E176A3" w:rsidRDefault="007C1310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March 2, 2022 (IPSCC on March 3</w:t>
      </w:r>
      <w:r w:rsidRPr="007C1310">
        <w:rPr>
          <w:bCs/>
          <w:sz w:val="16"/>
          <w:szCs w:val="16"/>
          <w:vertAlign w:val="superscript"/>
        </w:rPr>
        <w:t>rd</w:t>
      </w:r>
      <w:r>
        <w:rPr>
          <w:bCs/>
          <w:sz w:val="16"/>
          <w:szCs w:val="16"/>
        </w:rPr>
        <w:t>)</w:t>
      </w:r>
      <w:r w:rsidR="00E176A3">
        <w:rPr>
          <w:bCs/>
          <w:sz w:val="16"/>
          <w:szCs w:val="16"/>
        </w:rPr>
        <w:t xml:space="preserve"> </w:t>
      </w:r>
      <w:r w:rsidR="003E681D">
        <w:rPr>
          <w:bCs/>
          <w:sz w:val="16"/>
          <w:szCs w:val="16"/>
        </w:rPr>
        <w:t>–</w:t>
      </w:r>
      <w:r w:rsidR="00E176A3">
        <w:rPr>
          <w:bCs/>
          <w:sz w:val="16"/>
          <w:szCs w:val="16"/>
        </w:rPr>
        <w:t xml:space="preserve"> </w:t>
      </w:r>
      <w:r w:rsidR="003E681D">
        <w:rPr>
          <w:bCs/>
          <w:sz w:val="16"/>
          <w:szCs w:val="16"/>
        </w:rPr>
        <w:t>Idaho Sheriff’s Association</w:t>
      </w:r>
    </w:p>
    <w:p w:rsidR="003E681D" w:rsidRDefault="003E681D" w:rsidP="003E681D">
      <w:pPr>
        <w:pStyle w:val="ListParagraph"/>
        <w:numPr>
          <w:ilvl w:val="2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Discussion – move meeting to March 8</w:t>
      </w:r>
      <w:r w:rsidRPr="003E681D">
        <w:rPr>
          <w:bCs/>
          <w:sz w:val="16"/>
          <w:szCs w:val="16"/>
          <w:vertAlign w:val="superscript"/>
        </w:rPr>
        <w:t>th</w:t>
      </w:r>
      <w:r>
        <w:rPr>
          <w:bCs/>
          <w:sz w:val="16"/>
          <w:szCs w:val="16"/>
        </w:rPr>
        <w:t xml:space="preserve"> </w:t>
      </w:r>
      <w:bookmarkStart w:id="0" w:name="_GoBack"/>
      <w:bookmarkEnd w:id="0"/>
      <w:r>
        <w:rPr>
          <w:bCs/>
          <w:sz w:val="16"/>
          <w:szCs w:val="16"/>
        </w:rPr>
        <w:t>?</w:t>
      </w:r>
    </w:p>
    <w:p w:rsidR="003E681D" w:rsidRPr="0013247E" w:rsidRDefault="003E681D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April 6, 2022 -- TBD</w:t>
      </w:r>
    </w:p>
    <w:p w:rsidR="001B79FF" w:rsidRPr="00945804" w:rsidRDefault="000F727C" w:rsidP="00BC71A2">
      <w:pPr>
        <w:ind w:left="1440"/>
        <w:rPr>
          <w:sz w:val="16"/>
          <w:szCs w:val="16"/>
        </w:rPr>
      </w:pPr>
      <w:r>
        <w:rPr>
          <w:sz w:val="16"/>
          <w:szCs w:val="16"/>
        </w:rPr>
        <w:tab/>
      </w:r>
      <w:r w:rsidR="001B79FF" w:rsidRPr="00945804">
        <w:rPr>
          <w:sz w:val="16"/>
          <w:szCs w:val="16"/>
        </w:rPr>
        <w:tab/>
      </w:r>
    </w:p>
    <w:p w:rsidR="001B79FF" w:rsidRDefault="00BC762E" w:rsidP="00BC71A2">
      <w:pPr>
        <w:tabs>
          <w:tab w:val="left" w:pos="1620"/>
          <w:tab w:val="left" w:pos="5940"/>
        </w:tabs>
        <w:ind w:right="-540"/>
        <w:rPr>
          <w:b/>
          <w:bCs/>
          <w:iCs/>
          <w:sz w:val="16"/>
          <w:szCs w:val="16"/>
        </w:rPr>
      </w:pPr>
      <w:r>
        <w:rPr>
          <w:b/>
          <w:bCs/>
          <w:sz w:val="16"/>
          <w:szCs w:val="16"/>
        </w:rPr>
        <w:t xml:space="preserve">   </w:t>
      </w:r>
      <w:r w:rsidR="00304941">
        <w:rPr>
          <w:b/>
          <w:bCs/>
          <w:sz w:val="16"/>
          <w:szCs w:val="16"/>
        </w:rPr>
        <w:t>3</w:t>
      </w:r>
      <w:r w:rsidR="009F470F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6</w:t>
      </w:r>
      <w:r w:rsidR="003000F5" w:rsidRPr="00945804">
        <w:rPr>
          <w:b/>
          <w:bCs/>
          <w:sz w:val="16"/>
          <w:szCs w:val="16"/>
        </w:rPr>
        <w:t xml:space="preserve"> </w:t>
      </w:r>
      <w:r w:rsidR="00445A12" w:rsidRPr="00445A12">
        <w:rPr>
          <w:b/>
          <w:bCs/>
          <w:sz w:val="16"/>
          <w:szCs w:val="16"/>
        </w:rPr>
        <w:t>–</w:t>
      </w:r>
      <w:r w:rsidR="00E3347D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 xml:space="preserve"> </w:t>
      </w:r>
      <w:r w:rsidR="00304941">
        <w:rPr>
          <w:b/>
          <w:bCs/>
          <w:sz w:val="16"/>
          <w:szCs w:val="16"/>
        </w:rPr>
        <w:t xml:space="preserve"> </w:t>
      </w:r>
      <w:r w:rsidR="008C5B7B">
        <w:rPr>
          <w:b/>
          <w:bCs/>
          <w:sz w:val="16"/>
          <w:szCs w:val="16"/>
        </w:rPr>
        <w:t>4</w:t>
      </w:r>
      <w:r w:rsidR="00AF582D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00</w:t>
      </w:r>
      <w:r w:rsidR="001B79FF" w:rsidRPr="00945804">
        <w:rPr>
          <w:b/>
          <w:bCs/>
          <w:sz w:val="16"/>
          <w:szCs w:val="16"/>
        </w:rPr>
        <w:tab/>
        <w:t>Open Comment Period</w:t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F0787B" w:rsidRDefault="0089087A" w:rsidP="00426D67">
      <w:pPr>
        <w:pStyle w:val="ListParagraph"/>
        <w:numPr>
          <w:ilvl w:val="0"/>
          <w:numId w:val="33"/>
        </w:numPr>
        <w:tabs>
          <w:tab w:val="left" w:pos="1620"/>
          <w:tab w:val="left" w:pos="5940"/>
        </w:tabs>
        <w:ind w:left="2340" w:right="-540"/>
        <w:rPr>
          <w:bCs/>
          <w:iCs/>
          <w:sz w:val="16"/>
          <w:szCs w:val="16"/>
        </w:rPr>
      </w:pPr>
      <w:r w:rsidRPr="008C5B7B">
        <w:rPr>
          <w:bCs/>
          <w:iCs/>
          <w:sz w:val="16"/>
          <w:szCs w:val="16"/>
        </w:rPr>
        <w:t>DALF Video</w:t>
      </w:r>
      <w:r w:rsidR="003E54E1">
        <w:rPr>
          <w:bCs/>
          <w:iCs/>
          <w:sz w:val="16"/>
          <w:szCs w:val="16"/>
        </w:rPr>
        <w:t>s</w:t>
      </w:r>
      <w:r w:rsidRPr="008C5B7B">
        <w:rPr>
          <w:bCs/>
          <w:iCs/>
          <w:sz w:val="16"/>
          <w:szCs w:val="16"/>
        </w:rPr>
        <w:t xml:space="preserve"> – Pocatello Police Department</w:t>
      </w:r>
      <w:r w:rsidR="007F35BF">
        <w:rPr>
          <w:bCs/>
          <w:iCs/>
          <w:sz w:val="16"/>
          <w:szCs w:val="16"/>
        </w:rPr>
        <w:t>; Canyon County S.O.</w:t>
      </w:r>
      <w:r w:rsidR="000E3C79">
        <w:rPr>
          <w:bCs/>
          <w:iCs/>
          <w:sz w:val="16"/>
          <w:szCs w:val="16"/>
        </w:rPr>
        <w:t>, Whitcom 911</w:t>
      </w:r>
    </w:p>
    <w:p w:rsidR="008C5B7B" w:rsidRPr="008C5B7B" w:rsidRDefault="008C5B7B" w:rsidP="008C5B7B">
      <w:pPr>
        <w:pStyle w:val="ListParagraph"/>
        <w:tabs>
          <w:tab w:val="left" w:pos="1620"/>
          <w:tab w:val="left" w:pos="5940"/>
        </w:tabs>
        <w:ind w:left="2340" w:right="-540"/>
        <w:rPr>
          <w:bCs/>
          <w:iCs/>
          <w:sz w:val="16"/>
          <w:szCs w:val="16"/>
        </w:rPr>
      </w:pPr>
    </w:p>
    <w:p w:rsidR="007D41EA" w:rsidRPr="00945804" w:rsidRDefault="00027389" w:rsidP="00BC71A2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iCs/>
          <w:sz w:val="16"/>
          <w:szCs w:val="16"/>
        </w:rPr>
        <w:t xml:space="preserve">           </w:t>
      </w:r>
      <w:r w:rsidR="00BC762E">
        <w:rPr>
          <w:b/>
          <w:bCs/>
          <w:iCs/>
          <w:sz w:val="16"/>
          <w:szCs w:val="16"/>
        </w:rPr>
        <w:t xml:space="preserve">   </w:t>
      </w:r>
      <w:r w:rsidR="008C5B7B">
        <w:rPr>
          <w:b/>
          <w:bCs/>
          <w:iCs/>
          <w:sz w:val="16"/>
          <w:szCs w:val="16"/>
        </w:rPr>
        <w:t xml:space="preserve"> </w:t>
      </w:r>
      <w:r w:rsidR="00BC762E">
        <w:rPr>
          <w:b/>
          <w:bCs/>
          <w:iCs/>
          <w:sz w:val="16"/>
          <w:szCs w:val="16"/>
        </w:rPr>
        <w:t xml:space="preserve"> </w:t>
      </w:r>
      <w:r w:rsidR="00304941">
        <w:rPr>
          <w:b/>
          <w:bCs/>
          <w:iCs/>
          <w:sz w:val="16"/>
          <w:szCs w:val="16"/>
        </w:rPr>
        <w:t xml:space="preserve"> 4</w:t>
      </w:r>
      <w:r w:rsidR="00A43504" w:rsidRPr="00945804">
        <w:rPr>
          <w:b/>
          <w:bCs/>
          <w:iCs/>
          <w:sz w:val="16"/>
          <w:szCs w:val="16"/>
        </w:rPr>
        <w:t>:</w:t>
      </w:r>
      <w:r w:rsidR="008C5B7B">
        <w:rPr>
          <w:b/>
          <w:bCs/>
          <w:iCs/>
          <w:sz w:val="16"/>
          <w:szCs w:val="16"/>
        </w:rPr>
        <w:t>00</w:t>
      </w:r>
      <w:r w:rsidR="00F632A2" w:rsidRPr="00945804">
        <w:rPr>
          <w:b/>
          <w:bCs/>
          <w:i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>ADJOURNMENT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  <w:r w:rsidR="007D41EA" w:rsidRPr="00945804">
        <w:rPr>
          <w:b/>
          <w:sz w:val="16"/>
          <w:szCs w:val="16"/>
        </w:rPr>
        <w:t xml:space="preserve"> </w:t>
      </w:r>
    </w:p>
    <w:sectPr w:rsidR="007D41EA" w:rsidRPr="00945804" w:rsidSect="0031442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720" w:bottom="432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00AA" w:rsidRDefault="005F00AA">
      <w:r>
        <w:separator/>
      </w:r>
    </w:p>
  </w:endnote>
  <w:endnote w:type="continuationSeparator" w:id="0">
    <w:p w:rsidR="005F00AA" w:rsidRDefault="005F0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00AA" w:rsidRDefault="005F00AA">
      <w:r>
        <w:separator/>
      </w:r>
    </w:p>
  </w:footnote>
  <w:footnote w:type="continuationSeparator" w:id="0">
    <w:p w:rsidR="005F00AA" w:rsidRDefault="005F00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A336D"/>
    <w:multiLevelType w:val="hybridMultilevel"/>
    <w:tmpl w:val="2CDE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74056"/>
    <w:multiLevelType w:val="hybridMultilevel"/>
    <w:tmpl w:val="5398422E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" w15:restartNumberingAfterBreak="0">
    <w:nsid w:val="06BE53D2"/>
    <w:multiLevelType w:val="hybridMultilevel"/>
    <w:tmpl w:val="E67224D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7A72FF0"/>
    <w:multiLevelType w:val="hybridMultilevel"/>
    <w:tmpl w:val="72BC0E8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9CC18FC"/>
    <w:multiLevelType w:val="hybridMultilevel"/>
    <w:tmpl w:val="7596704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0AF936B0"/>
    <w:multiLevelType w:val="hybridMultilevel"/>
    <w:tmpl w:val="8C2044F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0D3C60E3"/>
    <w:multiLevelType w:val="hybridMultilevel"/>
    <w:tmpl w:val="76144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20B"/>
    <w:multiLevelType w:val="hybridMultilevel"/>
    <w:tmpl w:val="A5B0FA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2666B"/>
    <w:multiLevelType w:val="hybridMultilevel"/>
    <w:tmpl w:val="5E6847B2"/>
    <w:lvl w:ilvl="0" w:tplc="32B84AC6">
      <w:numFmt w:val="bullet"/>
      <w:lvlText w:val=""/>
      <w:lvlJc w:val="left"/>
      <w:pPr>
        <w:ind w:left="76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846DE"/>
    <w:multiLevelType w:val="hybridMultilevel"/>
    <w:tmpl w:val="354E826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1DC249B0"/>
    <w:multiLevelType w:val="hybridMultilevel"/>
    <w:tmpl w:val="2ADA42C6"/>
    <w:lvl w:ilvl="0" w:tplc="2C5403CC">
      <w:start w:val="1"/>
      <w:numFmt w:val="bullet"/>
      <w:lvlText w:val=""/>
      <w:lvlJc w:val="left"/>
      <w:pPr>
        <w:ind w:left="2279" w:hanging="360"/>
      </w:pPr>
      <w:rPr>
        <w:rFonts w:ascii="Symbol" w:eastAsia="Symbol" w:hAnsi="Symbol" w:hint="default"/>
        <w:w w:val="76"/>
        <w:sz w:val="22"/>
        <w:szCs w:val="22"/>
      </w:rPr>
    </w:lvl>
    <w:lvl w:ilvl="1" w:tplc="E8EC608A">
      <w:start w:val="1"/>
      <w:numFmt w:val="bullet"/>
      <w:lvlText w:val="•"/>
      <w:lvlJc w:val="left"/>
      <w:pPr>
        <w:ind w:left="3011" w:hanging="360"/>
      </w:pPr>
      <w:rPr>
        <w:rFonts w:hint="default"/>
      </w:rPr>
    </w:lvl>
    <w:lvl w:ilvl="2" w:tplc="F186454A">
      <w:start w:val="1"/>
      <w:numFmt w:val="bullet"/>
      <w:lvlText w:val="•"/>
      <w:lvlJc w:val="left"/>
      <w:pPr>
        <w:ind w:left="3743" w:hanging="360"/>
      </w:pPr>
      <w:rPr>
        <w:rFonts w:hint="default"/>
      </w:rPr>
    </w:lvl>
    <w:lvl w:ilvl="3" w:tplc="7558420E">
      <w:start w:val="1"/>
      <w:numFmt w:val="bullet"/>
      <w:lvlText w:val="•"/>
      <w:lvlJc w:val="left"/>
      <w:pPr>
        <w:ind w:left="4475" w:hanging="360"/>
      </w:pPr>
      <w:rPr>
        <w:rFonts w:hint="default"/>
      </w:rPr>
    </w:lvl>
    <w:lvl w:ilvl="4" w:tplc="63460752">
      <w:start w:val="1"/>
      <w:numFmt w:val="bullet"/>
      <w:lvlText w:val="•"/>
      <w:lvlJc w:val="left"/>
      <w:pPr>
        <w:ind w:left="5207" w:hanging="360"/>
      </w:pPr>
      <w:rPr>
        <w:rFonts w:hint="default"/>
      </w:rPr>
    </w:lvl>
    <w:lvl w:ilvl="5" w:tplc="3ED60178">
      <w:start w:val="1"/>
      <w:numFmt w:val="bullet"/>
      <w:lvlText w:val="•"/>
      <w:lvlJc w:val="left"/>
      <w:pPr>
        <w:ind w:left="5939" w:hanging="360"/>
      </w:pPr>
      <w:rPr>
        <w:rFonts w:hint="default"/>
      </w:rPr>
    </w:lvl>
    <w:lvl w:ilvl="6" w:tplc="A65E0026">
      <w:start w:val="1"/>
      <w:numFmt w:val="bullet"/>
      <w:lvlText w:val="•"/>
      <w:lvlJc w:val="left"/>
      <w:pPr>
        <w:ind w:left="6671" w:hanging="360"/>
      </w:pPr>
      <w:rPr>
        <w:rFonts w:hint="default"/>
      </w:rPr>
    </w:lvl>
    <w:lvl w:ilvl="7" w:tplc="FF480AD0">
      <w:start w:val="1"/>
      <w:numFmt w:val="bullet"/>
      <w:lvlText w:val="•"/>
      <w:lvlJc w:val="left"/>
      <w:pPr>
        <w:ind w:left="7403" w:hanging="360"/>
      </w:pPr>
      <w:rPr>
        <w:rFonts w:hint="default"/>
      </w:rPr>
    </w:lvl>
    <w:lvl w:ilvl="8" w:tplc="28849ABA">
      <w:start w:val="1"/>
      <w:numFmt w:val="bullet"/>
      <w:lvlText w:val="•"/>
      <w:lvlJc w:val="left"/>
      <w:pPr>
        <w:ind w:left="8135" w:hanging="360"/>
      </w:pPr>
      <w:rPr>
        <w:rFonts w:hint="default"/>
      </w:rPr>
    </w:lvl>
  </w:abstractNum>
  <w:abstractNum w:abstractNumId="11" w15:restartNumberingAfterBreak="0">
    <w:nsid w:val="1F92501F"/>
    <w:multiLevelType w:val="hybridMultilevel"/>
    <w:tmpl w:val="170A3F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07314A6"/>
    <w:multiLevelType w:val="hybridMultilevel"/>
    <w:tmpl w:val="88661C48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2" w:tplc="745EB144">
      <w:numFmt w:val="bullet"/>
      <w:lvlText w:val="•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3" w15:restartNumberingAfterBreak="0">
    <w:nsid w:val="21C1334D"/>
    <w:multiLevelType w:val="hybridMultilevel"/>
    <w:tmpl w:val="89BEC3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222B7D21"/>
    <w:multiLevelType w:val="hybridMultilevel"/>
    <w:tmpl w:val="111A89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39129C"/>
    <w:multiLevelType w:val="hybridMultilevel"/>
    <w:tmpl w:val="42F41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A701C9"/>
    <w:multiLevelType w:val="hybridMultilevel"/>
    <w:tmpl w:val="56FC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128B"/>
    <w:multiLevelType w:val="hybridMultilevel"/>
    <w:tmpl w:val="7592F70A"/>
    <w:lvl w:ilvl="0" w:tplc="153E45CE">
      <w:start w:val="700"/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24B259F"/>
    <w:multiLevelType w:val="hybridMultilevel"/>
    <w:tmpl w:val="F2122C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3AB7287"/>
    <w:multiLevelType w:val="hybridMultilevel"/>
    <w:tmpl w:val="0720C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E45FF"/>
    <w:multiLevelType w:val="hybridMultilevel"/>
    <w:tmpl w:val="141E2B5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7933C24"/>
    <w:multiLevelType w:val="hybridMultilevel"/>
    <w:tmpl w:val="C64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1132F1"/>
    <w:multiLevelType w:val="hybridMultilevel"/>
    <w:tmpl w:val="F1669F30"/>
    <w:lvl w:ilvl="0" w:tplc="32B84AC6">
      <w:numFmt w:val="bullet"/>
      <w:lvlText w:val=""/>
      <w:lvlJc w:val="left"/>
      <w:pPr>
        <w:ind w:left="238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42254467"/>
    <w:multiLevelType w:val="hybridMultilevel"/>
    <w:tmpl w:val="C3CC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C0F65"/>
    <w:multiLevelType w:val="hybridMultilevel"/>
    <w:tmpl w:val="9B42A78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48180CE4"/>
    <w:multiLevelType w:val="hybridMultilevel"/>
    <w:tmpl w:val="87EA9A1A"/>
    <w:lvl w:ilvl="0" w:tplc="32B84AC6">
      <w:numFmt w:val="bullet"/>
      <w:lvlText w:val=""/>
      <w:lvlJc w:val="left"/>
      <w:pPr>
        <w:ind w:left="670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</w:abstractNum>
  <w:abstractNum w:abstractNumId="26" w15:restartNumberingAfterBreak="0">
    <w:nsid w:val="488D1BF5"/>
    <w:multiLevelType w:val="hybridMultilevel"/>
    <w:tmpl w:val="91F299A0"/>
    <w:lvl w:ilvl="0" w:tplc="19869D50">
      <w:numFmt w:val="bullet"/>
      <w:lvlText w:val="-"/>
      <w:lvlJc w:val="left"/>
      <w:pPr>
        <w:ind w:left="27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7" w15:restartNumberingAfterBreak="0">
    <w:nsid w:val="49C3797B"/>
    <w:multiLevelType w:val="hybridMultilevel"/>
    <w:tmpl w:val="6D5E0A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D417B5F"/>
    <w:multiLevelType w:val="hybridMultilevel"/>
    <w:tmpl w:val="D5EE949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4D9E74D0"/>
    <w:multiLevelType w:val="hybridMultilevel"/>
    <w:tmpl w:val="36E6A60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50B56790"/>
    <w:multiLevelType w:val="hybridMultilevel"/>
    <w:tmpl w:val="43B62FD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3DC7484"/>
    <w:multiLevelType w:val="hybridMultilevel"/>
    <w:tmpl w:val="68D2D2A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2" w15:restartNumberingAfterBreak="0">
    <w:nsid w:val="577E4C00"/>
    <w:multiLevelType w:val="hybridMultilevel"/>
    <w:tmpl w:val="CD20E2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A2F76BB"/>
    <w:multiLevelType w:val="hybridMultilevel"/>
    <w:tmpl w:val="543E34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CE933E5"/>
    <w:multiLevelType w:val="hybridMultilevel"/>
    <w:tmpl w:val="475E7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0C4838"/>
    <w:multiLevelType w:val="hybridMultilevel"/>
    <w:tmpl w:val="9CFC0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4D4266"/>
    <w:multiLevelType w:val="hybridMultilevel"/>
    <w:tmpl w:val="073CF5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7" w15:restartNumberingAfterBreak="0">
    <w:nsid w:val="61497F36"/>
    <w:multiLevelType w:val="hybridMultilevel"/>
    <w:tmpl w:val="35F08CC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8" w15:restartNumberingAfterBreak="0">
    <w:nsid w:val="61E73229"/>
    <w:multiLevelType w:val="hybridMultilevel"/>
    <w:tmpl w:val="5B00796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63CC5A88"/>
    <w:multiLevelType w:val="hybridMultilevel"/>
    <w:tmpl w:val="D6A86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81636A"/>
    <w:multiLevelType w:val="hybridMultilevel"/>
    <w:tmpl w:val="3E583A4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8F71297"/>
    <w:multiLevelType w:val="hybridMultilevel"/>
    <w:tmpl w:val="B45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64A10"/>
    <w:multiLevelType w:val="hybridMultilevel"/>
    <w:tmpl w:val="35AC4E3A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43" w15:restartNumberingAfterBreak="0">
    <w:nsid w:val="6BF72566"/>
    <w:multiLevelType w:val="hybridMultilevel"/>
    <w:tmpl w:val="2236B74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6CF37DF5"/>
    <w:multiLevelType w:val="hybridMultilevel"/>
    <w:tmpl w:val="E626FF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6F914ED4"/>
    <w:multiLevelType w:val="hybridMultilevel"/>
    <w:tmpl w:val="CB28661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6" w15:restartNumberingAfterBreak="0">
    <w:nsid w:val="70083425"/>
    <w:multiLevelType w:val="hybridMultilevel"/>
    <w:tmpl w:val="6C98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DA79A0"/>
    <w:multiLevelType w:val="hybridMultilevel"/>
    <w:tmpl w:val="6ECCF0C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8" w15:restartNumberingAfterBreak="0">
    <w:nsid w:val="7EFB2A7C"/>
    <w:multiLevelType w:val="hybridMultilevel"/>
    <w:tmpl w:val="2F949A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9"/>
  </w:num>
  <w:num w:numId="3">
    <w:abstractNumId w:val="21"/>
  </w:num>
  <w:num w:numId="4">
    <w:abstractNumId w:val="16"/>
  </w:num>
  <w:num w:numId="5">
    <w:abstractNumId w:val="20"/>
  </w:num>
  <w:num w:numId="6">
    <w:abstractNumId w:val="6"/>
  </w:num>
  <w:num w:numId="7">
    <w:abstractNumId w:val="7"/>
  </w:num>
  <w:num w:numId="8">
    <w:abstractNumId w:val="37"/>
  </w:num>
  <w:num w:numId="9">
    <w:abstractNumId w:val="15"/>
  </w:num>
  <w:num w:numId="10">
    <w:abstractNumId w:val="13"/>
  </w:num>
  <w:num w:numId="11">
    <w:abstractNumId w:val="0"/>
  </w:num>
  <w:num w:numId="12">
    <w:abstractNumId w:val="24"/>
  </w:num>
  <w:num w:numId="13">
    <w:abstractNumId w:val="34"/>
  </w:num>
  <w:num w:numId="14">
    <w:abstractNumId w:val="9"/>
  </w:num>
  <w:num w:numId="15">
    <w:abstractNumId w:val="33"/>
  </w:num>
  <w:num w:numId="16">
    <w:abstractNumId w:val="46"/>
  </w:num>
  <w:num w:numId="17">
    <w:abstractNumId w:val="40"/>
  </w:num>
  <w:num w:numId="18">
    <w:abstractNumId w:val="30"/>
  </w:num>
  <w:num w:numId="19">
    <w:abstractNumId w:val="44"/>
  </w:num>
  <w:num w:numId="20">
    <w:abstractNumId w:val="10"/>
  </w:num>
  <w:num w:numId="21">
    <w:abstractNumId w:val="11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39"/>
  </w:num>
  <w:num w:numId="25">
    <w:abstractNumId w:val="31"/>
  </w:num>
  <w:num w:numId="26">
    <w:abstractNumId w:val="35"/>
  </w:num>
  <w:num w:numId="27">
    <w:abstractNumId w:val="8"/>
  </w:num>
  <w:num w:numId="28">
    <w:abstractNumId w:val="25"/>
  </w:num>
  <w:num w:numId="29">
    <w:abstractNumId w:val="22"/>
  </w:num>
  <w:num w:numId="30">
    <w:abstractNumId w:val="2"/>
  </w:num>
  <w:num w:numId="31">
    <w:abstractNumId w:val="4"/>
  </w:num>
  <w:num w:numId="32">
    <w:abstractNumId w:val="23"/>
  </w:num>
  <w:num w:numId="33">
    <w:abstractNumId w:val="1"/>
  </w:num>
  <w:num w:numId="34">
    <w:abstractNumId w:val="47"/>
  </w:num>
  <w:num w:numId="35">
    <w:abstractNumId w:val="28"/>
  </w:num>
  <w:num w:numId="36">
    <w:abstractNumId w:val="17"/>
  </w:num>
  <w:num w:numId="37">
    <w:abstractNumId w:val="27"/>
  </w:num>
  <w:num w:numId="38">
    <w:abstractNumId w:val="3"/>
  </w:num>
  <w:num w:numId="39">
    <w:abstractNumId w:val="29"/>
  </w:num>
  <w:num w:numId="40">
    <w:abstractNumId w:val="43"/>
  </w:num>
  <w:num w:numId="41">
    <w:abstractNumId w:val="38"/>
  </w:num>
  <w:num w:numId="42">
    <w:abstractNumId w:val="32"/>
  </w:num>
  <w:num w:numId="43">
    <w:abstractNumId w:val="45"/>
  </w:num>
  <w:num w:numId="44">
    <w:abstractNumId w:val="18"/>
  </w:num>
  <w:num w:numId="45">
    <w:abstractNumId w:val="42"/>
  </w:num>
  <w:num w:numId="46">
    <w:abstractNumId w:val="48"/>
  </w:num>
  <w:num w:numId="47">
    <w:abstractNumId w:val="36"/>
  </w:num>
  <w:num w:numId="48">
    <w:abstractNumId w:val="12"/>
  </w:num>
  <w:num w:numId="49">
    <w:abstractNumId w:val="5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5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jQzMzcxMjWyNDVW0lEKTi0uzszPAykwNK0FAAf2dAAtAAAA"/>
  </w:docVars>
  <w:rsids>
    <w:rsidRoot w:val="00B71FC6"/>
    <w:rsid w:val="00000ED4"/>
    <w:rsid w:val="00001223"/>
    <w:rsid w:val="00002479"/>
    <w:rsid w:val="00002DA2"/>
    <w:rsid w:val="00002F4C"/>
    <w:rsid w:val="00002F94"/>
    <w:rsid w:val="000071C4"/>
    <w:rsid w:val="0001410D"/>
    <w:rsid w:val="00016A7C"/>
    <w:rsid w:val="00021E90"/>
    <w:rsid w:val="0002218D"/>
    <w:rsid w:val="0002450E"/>
    <w:rsid w:val="00024960"/>
    <w:rsid w:val="00026446"/>
    <w:rsid w:val="00027389"/>
    <w:rsid w:val="000274AE"/>
    <w:rsid w:val="00030664"/>
    <w:rsid w:val="00031155"/>
    <w:rsid w:val="00031F22"/>
    <w:rsid w:val="000330D6"/>
    <w:rsid w:val="00034374"/>
    <w:rsid w:val="00036E6E"/>
    <w:rsid w:val="00036FA5"/>
    <w:rsid w:val="00037740"/>
    <w:rsid w:val="0004028B"/>
    <w:rsid w:val="00044E90"/>
    <w:rsid w:val="00047C45"/>
    <w:rsid w:val="00050DD6"/>
    <w:rsid w:val="000547F0"/>
    <w:rsid w:val="00056EF4"/>
    <w:rsid w:val="000575DE"/>
    <w:rsid w:val="00057D1F"/>
    <w:rsid w:val="00060B34"/>
    <w:rsid w:val="00066337"/>
    <w:rsid w:val="00066633"/>
    <w:rsid w:val="00066C0D"/>
    <w:rsid w:val="0007131E"/>
    <w:rsid w:val="00071E7F"/>
    <w:rsid w:val="000843A2"/>
    <w:rsid w:val="0008452F"/>
    <w:rsid w:val="00085DF7"/>
    <w:rsid w:val="00090B7F"/>
    <w:rsid w:val="00090C64"/>
    <w:rsid w:val="000916F1"/>
    <w:rsid w:val="000A0BD0"/>
    <w:rsid w:val="000A1944"/>
    <w:rsid w:val="000A284B"/>
    <w:rsid w:val="000A2A88"/>
    <w:rsid w:val="000A3569"/>
    <w:rsid w:val="000A5159"/>
    <w:rsid w:val="000B148A"/>
    <w:rsid w:val="000B248B"/>
    <w:rsid w:val="000B467D"/>
    <w:rsid w:val="000B48F4"/>
    <w:rsid w:val="000C5457"/>
    <w:rsid w:val="000D0200"/>
    <w:rsid w:val="000D0B4B"/>
    <w:rsid w:val="000D51A0"/>
    <w:rsid w:val="000D596B"/>
    <w:rsid w:val="000E1798"/>
    <w:rsid w:val="000E3C79"/>
    <w:rsid w:val="000E55F2"/>
    <w:rsid w:val="000E5AD5"/>
    <w:rsid w:val="000E5B27"/>
    <w:rsid w:val="000E61C0"/>
    <w:rsid w:val="000F02EA"/>
    <w:rsid w:val="000F1064"/>
    <w:rsid w:val="000F727C"/>
    <w:rsid w:val="00100D5C"/>
    <w:rsid w:val="0011245A"/>
    <w:rsid w:val="00115CD1"/>
    <w:rsid w:val="00120920"/>
    <w:rsid w:val="00122A92"/>
    <w:rsid w:val="0013014E"/>
    <w:rsid w:val="001310A1"/>
    <w:rsid w:val="0013247E"/>
    <w:rsid w:val="0013629E"/>
    <w:rsid w:val="001430CD"/>
    <w:rsid w:val="001505A2"/>
    <w:rsid w:val="00151ECC"/>
    <w:rsid w:val="001531D6"/>
    <w:rsid w:val="0015430F"/>
    <w:rsid w:val="00161F3E"/>
    <w:rsid w:val="001625A6"/>
    <w:rsid w:val="00163789"/>
    <w:rsid w:val="001646A2"/>
    <w:rsid w:val="0016722F"/>
    <w:rsid w:val="0016727F"/>
    <w:rsid w:val="001763F1"/>
    <w:rsid w:val="00177E66"/>
    <w:rsid w:val="00180860"/>
    <w:rsid w:val="00185080"/>
    <w:rsid w:val="0018569E"/>
    <w:rsid w:val="001859EE"/>
    <w:rsid w:val="00186935"/>
    <w:rsid w:val="001879B0"/>
    <w:rsid w:val="001934BB"/>
    <w:rsid w:val="001940AE"/>
    <w:rsid w:val="00195C2B"/>
    <w:rsid w:val="00196B00"/>
    <w:rsid w:val="001A083B"/>
    <w:rsid w:val="001A232B"/>
    <w:rsid w:val="001A2509"/>
    <w:rsid w:val="001B12FC"/>
    <w:rsid w:val="001B4AD7"/>
    <w:rsid w:val="001B6EE9"/>
    <w:rsid w:val="001B7262"/>
    <w:rsid w:val="001B79FF"/>
    <w:rsid w:val="001C3761"/>
    <w:rsid w:val="001C4B40"/>
    <w:rsid w:val="001D1CBB"/>
    <w:rsid w:val="001D60AF"/>
    <w:rsid w:val="001E3428"/>
    <w:rsid w:val="001E3DFE"/>
    <w:rsid w:val="001E4FAE"/>
    <w:rsid w:val="001E75CF"/>
    <w:rsid w:val="001F1145"/>
    <w:rsid w:val="001F45AD"/>
    <w:rsid w:val="001F4E31"/>
    <w:rsid w:val="001F5911"/>
    <w:rsid w:val="0020024E"/>
    <w:rsid w:val="002004DA"/>
    <w:rsid w:val="0020158C"/>
    <w:rsid w:val="0020328F"/>
    <w:rsid w:val="00207007"/>
    <w:rsid w:val="00210B65"/>
    <w:rsid w:val="00211CBC"/>
    <w:rsid w:val="002169BB"/>
    <w:rsid w:val="00222B6A"/>
    <w:rsid w:val="00225867"/>
    <w:rsid w:val="00232958"/>
    <w:rsid w:val="00232C23"/>
    <w:rsid w:val="0023499B"/>
    <w:rsid w:val="002369E2"/>
    <w:rsid w:val="002416C0"/>
    <w:rsid w:val="00247836"/>
    <w:rsid w:val="00247FBF"/>
    <w:rsid w:val="0025222E"/>
    <w:rsid w:val="0025346A"/>
    <w:rsid w:val="00255236"/>
    <w:rsid w:val="00257CBD"/>
    <w:rsid w:val="00261A8C"/>
    <w:rsid w:val="00262945"/>
    <w:rsid w:val="00263266"/>
    <w:rsid w:val="002653F9"/>
    <w:rsid w:val="00271DF4"/>
    <w:rsid w:val="0027413F"/>
    <w:rsid w:val="0027766D"/>
    <w:rsid w:val="0028051E"/>
    <w:rsid w:val="0028065A"/>
    <w:rsid w:val="00280DDF"/>
    <w:rsid w:val="00281823"/>
    <w:rsid w:val="00285420"/>
    <w:rsid w:val="00285DBE"/>
    <w:rsid w:val="0028700B"/>
    <w:rsid w:val="002871A1"/>
    <w:rsid w:val="002901B3"/>
    <w:rsid w:val="00291D38"/>
    <w:rsid w:val="0029309B"/>
    <w:rsid w:val="002938A0"/>
    <w:rsid w:val="0029410B"/>
    <w:rsid w:val="002A350A"/>
    <w:rsid w:val="002A35B4"/>
    <w:rsid w:val="002B0B2E"/>
    <w:rsid w:val="002B18D7"/>
    <w:rsid w:val="002B4623"/>
    <w:rsid w:val="002B5EB4"/>
    <w:rsid w:val="002B5FFB"/>
    <w:rsid w:val="002B637B"/>
    <w:rsid w:val="002B799E"/>
    <w:rsid w:val="002C674C"/>
    <w:rsid w:val="002D241F"/>
    <w:rsid w:val="002D5928"/>
    <w:rsid w:val="002D6004"/>
    <w:rsid w:val="002D77B0"/>
    <w:rsid w:val="002E18EC"/>
    <w:rsid w:val="002E1C79"/>
    <w:rsid w:val="002E24FA"/>
    <w:rsid w:val="002E657A"/>
    <w:rsid w:val="002E7CBF"/>
    <w:rsid w:val="002E7D44"/>
    <w:rsid w:val="002F10DA"/>
    <w:rsid w:val="002F29A1"/>
    <w:rsid w:val="002F5194"/>
    <w:rsid w:val="002F69B0"/>
    <w:rsid w:val="002F74C4"/>
    <w:rsid w:val="002F7F88"/>
    <w:rsid w:val="003000F5"/>
    <w:rsid w:val="00304537"/>
    <w:rsid w:val="00304941"/>
    <w:rsid w:val="00313C65"/>
    <w:rsid w:val="00314429"/>
    <w:rsid w:val="003146CF"/>
    <w:rsid w:val="003154D8"/>
    <w:rsid w:val="0033002C"/>
    <w:rsid w:val="0033014B"/>
    <w:rsid w:val="00331FB7"/>
    <w:rsid w:val="00334C87"/>
    <w:rsid w:val="00335372"/>
    <w:rsid w:val="0033675D"/>
    <w:rsid w:val="00340BA1"/>
    <w:rsid w:val="00340E00"/>
    <w:rsid w:val="0034412F"/>
    <w:rsid w:val="003445D0"/>
    <w:rsid w:val="00344689"/>
    <w:rsid w:val="00345FE7"/>
    <w:rsid w:val="00346B3D"/>
    <w:rsid w:val="00353A1C"/>
    <w:rsid w:val="00354811"/>
    <w:rsid w:val="00356FBC"/>
    <w:rsid w:val="00357439"/>
    <w:rsid w:val="00360DF2"/>
    <w:rsid w:val="003646EA"/>
    <w:rsid w:val="00364E19"/>
    <w:rsid w:val="00365F45"/>
    <w:rsid w:val="0037210F"/>
    <w:rsid w:val="00381F09"/>
    <w:rsid w:val="003833C7"/>
    <w:rsid w:val="0038782F"/>
    <w:rsid w:val="003909E9"/>
    <w:rsid w:val="00392BFF"/>
    <w:rsid w:val="00394FE1"/>
    <w:rsid w:val="00395ABD"/>
    <w:rsid w:val="003A53E2"/>
    <w:rsid w:val="003A6935"/>
    <w:rsid w:val="003B38B1"/>
    <w:rsid w:val="003B44CC"/>
    <w:rsid w:val="003B4A30"/>
    <w:rsid w:val="003B4CE4"/>
    <w:rsid w:val="003B7721"/>
    <w:rsid w:val="003C59B0"/>
    <w:rsid w:val="003D66B7"/>
    <w:rsid w:val="003E4261"/>
    <w:rsid w:val="003E54E1"/>
    <w:rsid w:val="003E5F52"/>
    <w:rsid w:val="003E681D"/>
    <w:rsid w:val="003E6AE8"/>
    <w:rsid w:val="003F43BF"/>
    <w:rsid w:val="003F66A2"/>
    <w:rsid w:val="003F7E24"/>
    <w:rsid w:val="004029CC"/>
    <w:rsid w:val="00402A69"/>
    <w:rsid w:val="004039D0"/>
    <w:rsid w:val="00403EDD"/>
    <w:rsid w:val="004072BE"/>
    <w:rsid w:val="00424620"/>
    <w:rsid w:val="00425940"/>
    <w:rsid w:val="00426BAB"/>
    <w:rsid w:val="00433271"/>
    <w:rsid w:val="00433A78"/>
    <w:rsid w:val="00435615"/>
    <w:rsid w:val="0043667C"/>
    <w:rsid w:val="00437390"/>
    <w:rsid w:val="0043790F"/>
    <w:rsid w:val="004413AC"/>
    <w:rsid w:val="0044401A"/>
    <w:rsid w:val="00445A12"/>
    <w:rsid w:val="00446844"/>
    <w:rsid w:val="004469B4"/>
    <w:rsid w:val="00446EB8"/>
    <w:rsid w:val="0044768C"/>
    <w:rsid w:val="0045400B"/>
    <w:rsid w:val="004550BD"/>
    <w:rsid w:val="00460497"/>
    <w:rsid w:val="004624F5"/>
    <w:rsid w:val="00462CCF"/>
    <w:rsid w:val="00474022"/>
    <w:rsid w:val="00480F94"/>
    <w:rsid w:val="00481EB2"/>
    <w:rsid w:val="0048319A"/>
    <w:rsid w:val="00483C68"/>
    <w:rsid w:val="004A00C9"/>
    <w:rsid w:val="004A2581"/>
    <w:rsid w:val="004A27BF"/>
    <w:rsid w:val="004A7DDE"/>
    <w:rsid w:val="004B000A"/>
    <w:rsid w:val="004C278D"/>
    <w:rsid w:val="004C33CF"/>
    <w:rsid w:val="004C4BD1"/>
    <w:rsid w:val="004C56D3"/>
    <w:rsid w:val="004C5776"/>
    <w:rsid w:val="004C5F41"/>
    <w:rsid w:val="004D09FE"/>
    <w:rsid w:val="004D6324"/>
    <w:rsid w:val="004E0F20"/>
    <w:rsid w:val="004E52E3"/>
    <w:rsid w:val="004E7137"/>
    <w:rsid w:val="004F2902"/>
    <w:rsid w:val="004F3EF8"/>
    <w:rsid w:val="00501128"/>
    <w:rsid w:val="0050564A"/>
    <w:rsid w:val="0051005B"/>
    <w:rsid w:val="00510C39"/>
    <w:rsid w:val="00510F87"/>
    <w:rsid w:val="00511DBC"/>
    <w:rsid w:val="005153A5"/>
    <w:rsid w:val="00515E7A"/>
    <w:rsid w:val="00516A7D"/>
    <w:rsid w:val="00521814"/>
    <w:rsid w:val="0052411D"/>
    <w:rsid w:val="0052477F"/>
    <w:rsid w:val="00524BC7"/>
    <w:rsid w:val="005352F5"/>
    <w:rsid w:val="00536354"/>
    <w:rsid w:val="005454EF"/>
    <w:rsid w:val="005527CB"/>
    <w:rsid w:val="00552B97"/>
    <w:rsid w:val="005607BA"/>
    <w:rsid w:val="005632B8"/>
    <w:rsid w:val="005668BF"/>
    <w:rsid w:val="0057151D"/>
    <w:rsid w:val="00571E6A"/>
    <w:rsid w:val="00576580"/>
    <w:rsid w:val="005872A7"/>
    <w:rsid w:val="00587C26"/>
    <w:rsid w:val="00590AF3"/>
    <w:rsid w:val="00592C0E"/>
    <w:rsid w:val="005936A7"/>
    <w:rsid w:val="005939B6"/>
    <w:rsid w:val="00595D50"/>
    <w:rsid w:val="00595EB1"/>
    <w:rsid w:val="00597572"/>
    <w:rsid w:val="005A16BB"/>
    <w:rsid w:val="005A21A1"/>
    <w:rsid w:val="005A3916"/>
    <w:rsid w:val="005B0DAA"/>
    <w:rsid w:val="005B35BC"/>
    <w:rsid w:val="005B43B1"/>
    <w:rsid w:val="005B4CD6"/>
    <w:rsid w:val="005B5186"/>
    <w:rsid w:val="005B6E83"/>
    <w:rsid w:val="005C1876"/>
    <w:rsid w:val="005C2C46"/>
    <w:rsid w:val="005C3448"/>
    <w:rsid w:val="005C5167"/>
    <w:rsid w:val="005C7DF4"/>
    <w:rsid w:val="005D19BA"/>
    <w:rsid w:val="005D240E"/>
    <w:rsid w:val="005D7F41"/>
    <w:rsid w:val="005E00EE"/>
    <w:rsid w:val="005E2737"/>
    <w:rsid w:val="005E3113"/>
    <w:rsid w:val="005F00AA"/>
    <w:rsid w:val="005F1D54"/>
    <w:rsid w:val="005F64A5"/>
    <w:rsid w:val="005F7023"/>
    <w:rsid w:val="0060023A"/>
    <w:rsid w:val="006035F7"/>
    <w:rsid w:val="006122FD"/>
    <w:rsid w:val="0062416E"/>
    <w:rsid w:val="0062656D"/>
    <w:rsid w:val="00630140"/>
    <w:rsid w:val="0063285F"/>
    <w:rsid w:val="00634074"/>
    <w:rsid w:val="006421DB"/>
    <w:rsid w:val="00643887"/>
    <w:rsid w:val="00643BE8"/>
    <w:rsid w:val="006441B1"/>
    <w:rsid w:val="0065270E"/>
    <w:rsid w:val="00652BC7"/>
    <w:rsid w:val="00652E34"/>
    <w:rsid w:val="00655489"/>
    <w:rsid w:val="006561F8"/>
    <w:rsid w:val="00663D97"/>
    <w:rsid w:val="00664312"/>
    <w:rsid w:val="00667DDF"/>
    <w:rsid w:val="0067039C"/>
    <w:rsid w:val="00672ACB"/>
    <w:rsid w:val="006758CF"/>
    <w:rsid w:val="00676D76"/>
    <w:rsid w:val="0068158D"/>
    <w:rsid w:val="00681BAF"/>
    <w:rsid w:val="006833B9"/>
    <w:rsid w:val="006842C5"/>
    <w:rsid w:val="006845C7"/>
    <w:rsid w:val="006876C9"/>
    <w:rsid w:val="0069292F"/>
    <w:rsid w:val="00693554"/>
    <w:rsid w:val="006943E9"/>
    <w:rsid w:val="00695EAD"/>
    <w:rsid w:val="006969C8"/>
    <w:rsid w:val="006978DE"/>
    <w:rsid w:val="00697A15"/>
    <w:rsid w:val="006A4114"/>
    <w:rsid w:val="006A57F6"/>
    <w:rsid w:val="006A732C"/>
    <w:rsid w:val="006B1618"/>
    <w:rsid w:val="006B6984"/>
    <w:rsid w:val="006B6B09"/>
    <w:rsid w:val="006C1566"/>
    <w:rsid w:val="006C3883"/>
    <w:rsid w:val="006C40A5"/>
    <w:rsid w:val="006C7A25"/>
    <w:rsid w:val="006D01AC"/>
    <w:rsid w:val="006D0CD6"/>
    <w:rsid w:val="006D4A5A"/>
    <w:rsid w:val="006E7039"/>
    <w:rsid w:val="006F0492"/>
    <w:rsid w:val="006F0FE9"/>
    <w:rsid w:val="006F59F4"/>
    <w:rsid w:val="00702FD7"/>
    <w:rsid w:val="00706AE3"/>
    <w:rsid w:val="00707C76"/>
    <w:rsid w:val="00707DA3"/>
    <w:rsid w:val="0071095C"/>
    <w:rsid w:val="0071182E"/>
    <w:rsid w:val="0071550A"/>
    <w:rsid w:val="007208CE"/>
    <w:rsid w:val="00721DC1"/>
    <w:rsid w:val="00725659"/>
    <w:rsid w:val="00726B7D"/>
    <w:rsid w:val="00726C80"/>
    <w:rsid w:val="00732717"/>
    <w:rsid w:val="00732F04"/>
    <w:rsid w:val="007339DA"/>
    <w:rsid w:val="007345D1"/>
    <w:rsid w:val="007416C5"/>
    <w:rsid w:val="007646AF"/>
    <w:rsid w:val="00772DF5"/>
    <w:rsid w:val="00775011"/>
    <w:rsid w:val="00777F29"/>
    <w:rsid w:val="00781F7F"/>
    <w:rsid w:val="0078379B"/>
    <w:rsid w:val="007852DA"/>
    <w:rsid w:val="0078540F"/>
    <w:rsid w:val="0078564D"/>
    <w:rsid w:val="00786877"/>
    <w:rsid w:val="00787678"/>
    <w:rsid w:val="007906D4"/>
    <w:rsid w:val="00791DCB"/>
    <w:rsid w:val="007A08C7"/>
    <w:rsid w:val="007A1FF3"/>
    <w:rsid w:val="007A38FE"/>
    <w:rsid w:val="007A3FB9"/>
    <w:rsid w:val="007B1EE1"/>
    <w:rsid w:val="007B7466"/>
    <w:rsid w:val="007C001A"/>
    <w:rsid w:val="007C0F68"/>
    <w:rsid w:val="007C1310"/>
    <w:rsid w:val="007C1DB1"/>
    <w:rsid w:val="007C206C"/>
    <w:rsid w:val="007C3F04"/>
    <w:rsid w:val="007D0E91"/>
    <w:rsid w:val="007D2054"/>
    <w:rsid w:val="007D41EA"/>
    <w:rsid w:val="007D4E38"/>
    <w:rsid w:val="007D605D"/>
    <w:rsid w:val="007D6589"/>
    <w:rsid w:val="007E1140"/>
    <w:rsid w:val="007E3FED"/>
    <w:rsid w:val="007F35BF"/>
    <w:rsid w:val="007F4A82"/>
    <w:rsid w:val="007F786D"/>
    <w:rsid w:val="00800759"/>
    <w:rsid w:val="00805FA0"/>
    <w:rsid w:val="0080749A"/>
    <w:rsid w:val="00807661"/>
    <w:rsid w:val="00812141"/>
    <w:rsid w:val="008154B1"/>
    <w:rsid w:val="008212CD"/>
    <w:rsid w:val="0082274E"/>
    <w:rsid w:val="00823175"/>
    <w:rsid w:val="00825868"/>
    <w:rsid w:val="008306C4"/>
    <w:rsid w:val="0083238B"/>
    <w:rsid w:val="008338EB"/>
    <w:rsid w:val="00834FFC"/>
    <w:rsid w:val="00835D7F"/>
    <w:rsid w:val="008377F2"/>
    <w:rsid w:val="008401BA"/>
    <w:rsid w:val="00842007"/>
    <w:rsid w:val="00842CCC"/>
    <w:rsid w:val="00842E7A"/>
    <w:rsid w:val="008510C0"/>
    <w:rsid w:val="0085272D"/>
    <w:rsid w:val="008543B3"/>
    <w:rsid w:val="0085589E"/>
    <w:rsid w:val="00855D9B"/>
    <w:rsid w:val="00860507"/>
    <w:rsid w:val="00861900"/>
    <w:rsid w:val="008627EE"/>
    <w:rsid w:val="008631BF"/>
    <w:rsid w:val="008653B2"/>
    <w:rsid w:val="00866829"/>
    <w:rsid w:val="00870C11"/>
    <w:rsid w:val="008759B1"/>
    <w:rsid w:val="0088307C"/>
    <w:rsid w:val="008869C9"/>
    <w:rsid w:val="0089087A"/>
    <w:rsid w:val="00891FFA"/>
    <w:rsid w:val="00895E79"/>
    <w:rsid w:val="00897FB8"/>
    <w:rsid w:val="008A1199"/>
    <w:rsid w:val="008A3DFE"/>
    <w:rsid w:val="008A4B53"/>
    <w:rsid w:val="008A703D"/>
    <w:rsid w:val="008B3348"/>
    <w:rsid w:val="008B38A7"/>
    <w:rsid w:val="008B5868"/>
    <w:rsid w:val="008B660C"/>
    <w:rsid w:val="008C08CE"/>
    <w:rsid w:val="008C1A60"/>
    <w:rsid w:val="008C445C"/>
    <w:rsid w:val="008C5B7B"/>
    <w:rsid w:val="008C6E24"/>
    <w:rsid w:val="008C732D"/>
    <w:rsid w:val="008D12D4"/>
    <w:rsid w:val="008D1B9A"/>
    <w:rsid w:val="008D310B"/>
    <w:rsid w:val="008D6478"/>
    <w:rsid w:val="008E1D06"/>
    <w:rsid w:val="008F7BA9"/>
    <w:rsid w:val="00900785"/>
    <w:rsid w:val="00900EF0"/>
    <w:rsid w:val="0090244F"/>
    <w:rsid w:val="009101C4"/>
    <w:rsid w:val="009111AB"/>
    <w:rsid w:val="0091299B"/>
    <w:rsid w:val="00912E89"/>
    <w:rsid w:val="00916372"/>
    <w:rsid w:val="009209CB"/>
    <w:rsid w:val="00925A4F"/>
    <w:rsid w:val="009302F5"/>
    <w:rsid w:val="0093599A"/>
    <w:rsid w:val="00936199"/>
    <w:rsid w:val="00941D5B"/>
    <w:rsid w:val="009425A4"/>
    <w:rsid w:val="00942BF9"/>
    <w:rsid w:val="00943418"/>
    <w:rsid w:val="00943B42"/>
    <w:rsid w:val="00945804"/>
    <w:rsid w:val="0095001F"/>
    <w:rsid w:val="009565B4"/>
    <w:rsid w:val="0096194D"/>
    <w:rsid w:val="00964198"/>
    <w:rsid w:val="00966171"/>
    <w:rsid w:val="00971EC1"/>
    <w:rsid w:val="00974D5D"/>
    <w:rsid w:val="00976EEA"/>
    <w:rsid w:val="00981581"/>
    <w:rsid w:val="00984225"/>
    <w:rsid w:val="00986320"/>
    <w:rsid w:val="0099479D"/>
    <w:rsid w:val="009A0063"/>
    <w:rsid w:val="009A28A2"/>
    <w:rsid w:val="009A4B67"/>
    <w:rsid w:val="009A70F3"/>
    <w:rsid w:val="009B0027"/>
    <w:rsid w:val="009B029A"/>
    <w:rsid w:val="009B1A97"/>
    <w:rsid w:val="009B5403"/>
    <w:rsid w:val="009C799F"/>
    <w:rsid w:val="009D2985"/>
    <w:rsid w:val="009D3E21"/>
    <w:rsid w:val="009E3EEB"/>
    <w:rsid w:val="009E7869"/>
    <w:rsid w:val="009F1607"/>
    <w:rsid w:val="009F470F"/>
    <w:rsid w:val="009F4AFE"/>
    <w:rsid w:val="009F4C49"/>
    <w:rsid w:val="009F55A7"/>
    <w:rsid w:val="00A029F4"/>
    <w:rsid w:val="00A07EBF"/>
    <w:rsid w:val="00A12955"/>
    <w:rsid w:val="00A1488F"/>
    <w:rsid w:val="00A166C7"/>
    <w:rsid w:val="00A2233A"/>
    <w:rsid w:val="00A22A4F"/>
    <w:rsid w:val="00A24B10"/>
    <w:rsid w:val="00A2705D"/>
    <w:rsid w:val="00A31C58"/>
    <w:rsid w:val="00A364BC"/>
    <w:rsid w:val="00A365E4"/>
    <w:rsid w:val="00A43504"/>
    <w:rsid w:val="00A436A4"/>
    <w:rsid w:val="00A44C9D"/>
    <w:rsid w:val="00A44ED6"/>
    <w:rsid w:val="00A46B6D"/>
    <w:rsid w:val="00A54923"/>
    <w:rsid w:val="00A57FDB"/>
    <w:rsid w:val="00A63226"/>
    <w:rsid w:val="00A6435A"/>
    <w:rsid w:val="00A6519F"/>
    <w:rsid w:val="00A67279"/>
    <w:rsid w:val="00A67BE9"/>
    <w:rsid w:val="00A67CA5"/>
    <w:rsid w:val="00A71058"/>
    <w:rsid w:val="00A75E6D"/>
    <w:rsid w:val="00A80C9A"/>
    <w:rsid w:val="00A83860"/>
    <w:rsid w:val="00A87897"/>
    <w:rsid w:val="00A91A30"/>
    <w:rsid w:val="00A91D60"/>
    <w:rsid w:val="00A91FE8"/>
    <w:rsid w:val="00AA0316"/>
    <w:rsid w:val="00AA115F"/>
    <w:rsid w:val="00AA1D69"/>
    <w:rsid w:val="00AA436B"/>
    <w:rsid w:val="00AA62B0"/>
    <w:rsid w:val="00AA7998"/>
    <w:rsid w:val="00AB167F"/>
    <w:rsid w:val="00AB1E32"/>
    <w:rsid w:val="00AB2532"/>
    <w:rsid w:val="00AB5C44"/>
    <w:rsid w:val="00AB64DA"/>
    <w:rsid w:val="00AB7D05"/>
    <w:rsid w:val="00AC3DF7"/>
    <w:rsid w:val="00AC6BE1"/>
    <w:rsid w:val="00AD2846"/>
    <w:rsid w:val="00AD2EA3"/>
    <w:rsid w:val="00AE25A9"/>
    <w:rsid w:val="00AE44B2"/>
    <w:rsid w:val="00AE4CD6"/>
    <w:rsid w:val="00AE67EF"/>
    <w:rsid w:val="00AE759D"/>
    <w:rsid w:val="00AE7E84"/>
    <w:rsid w:val="00AF3093"/>
    <w:rsid w:val="00AF582D"/>
    <w:rsid w:val="00AF59A7"/>
    <w:rsid w:val="00AF750B"/>
    <w:rsid w:val="00B0114D"/>
    <w:rsid w:val="00B03181"/>
    <w:rsid w:val="00B04DAB"/>
    <w:rsid w:val="00B051CB"/>
    <w:rsid w:val="00B307F3"/>
    <w:rsid w:val="00B337A8"/>
    <w:rsid w:val="00B35CFD"/>
    <w:rsid w:val="00B40A49"/>
    <w:rsid w:val="00B454D4"/>
    <w:rsid w:val="00B46517"/>
    <w:rsid w:val="00B47CA3"/>
    <w:rsid w:val="00B52E15"/>
    <w:rsid w:val="00B61864"/>
    <w:rsid w:val="00B61C72"/>
    <w:rsid w:val="00B62891"/>
    <w:rsid w:val="00B63C0B"/>
    <w:rsid w:val="00B662F5"/>
    <w:rsid w:val="00B70B33"/>
    <w:rsid w:val="00B71FC6"/>
    <w:rsid w:val="00B7526F"/>
    <w:rsid w:val="00B758FB"/>
    <w:rsid w:val="00B75AB6"/>
    <w:rsid w:val="00B7601F"/>
    <w:rsid w:val="00B760A5"/>
    <w:rsid w:val="00B80337"/>
    <w:rsid w:val="00B813A6"/>
    <w:rsid w:val="00B8554D"/>
    <w:rsid w:val="00B85700"/>
    <w:rsid w:val="00B93FED"/>
    <w:rsid w:val="00BA015C"/>
    <w:rsid w:val="00BA2FE5"/>
    <w:rsid w:val="00BA34CE"/>
    <w:rsid w:val="00BA3B50"/>
    <w:rsid w:val="00BA78ED"/>
    <w:rsid w:val="00BB2DBC"/>
    <w:rsid w:val="00BB5884"/>
    <w:rsid w:val="00BB5C9A"/>
    <w:rsid w:val="00BC71A2"/>
    <w:rsid w:val="00BC762E"/>
    <w:rsid w:val="00BC7BB8"/>
    <w:rsid w:val="00BD053F"/>
    <w:rsid w:val="00BD4955"/>
    <w:rsid w:val="00BD671B"/>
    <w:rsid w:val="00BE005B"/>
    <w:rsid w:val="00BE06A9"/>
    <w:rsid w:val="00BE2728"/>
    <w:rsid w:val="00BE42FC"/>
    <w:rsid w:val="00BF44DD"/>
    <w:rsid w:val="00C037B6"/>
    <w:rsid w:val="00C0606B"/>
    <w:rsid w:val="00C06AB3"/>
    <w:rsid w:val="00C07C03"/>
    <w:rsid w:val="00C10853"/>
    <w:rsid w:val="00C124D0"/>
    <w:rsid w:val="00C125BA"/>
    <w:rsid w:val="00C14C93"/>
    <w:rsid w:val="00C164C1"/>
    <w:rsid w:val="00C17BAE"/>
    <w:rsid w:val="00C21910"/>
    <w:rsid w:val="00C23207"/>
    <w:rsid w:val="00C24C53"/>
    <w:rsid w:val="00C25D3F"/>
    <w:rsid w:val="00C25F31"/>
    <w:rsid w:val="00C30CEC"/>
    <w:rsid w:val="00C355EA"/>
    <w:rsid w:val="00C44CED"/>
    <w:rsid w:val="00C47F68"/>
    <w:rsid w:val="00C5028B"/>
    <w:rsid w:val="00C52C65"/>
    <w:rsid w:val="00C52EB3"/>
    <w:rsid w:val="00C56448"/>
    <w:rsid w:val="00C57F29"/>
    <w:rsid w:val="00C608B9"/>
    <w:rsid w:val="00C61219"/>
    <w:rsid w:val="00C64E4F"/>
    <w:rsid w:val="00C657CB"/>
    <w:rsid w:val="00C70BCB"/>
    <w:rsid w:val="00C75A69"/>
    <w:rsid w:val="00C76648"/>
    <w:rsid w:val="00C77187"/>
    <w:rsid w:val="00C80A8D"/>
    <w:rsid w:val="00C82F00"/>
    <w:rsid w:val="00C83F5D"/>
    <w:rsid w:val="00C90431"/>
    <w:rsid w:val="00C97528"/>
    <w:rsid w:val="00CA179B"/>
    <w:rsid w:val="00CA4A73"/>
    <w:rsid w:val="00CA5B37"/>
    <w:rsid w:val="00CA6D51"/>
    <w:rsid w:val="00CB1EB1"/>
    <w:rsid w:val="00CB2C1E"/>
    <w:rsid w:val="00CB6AEC"/>
    <w:rsid w:val="00CB7BFC"/>
    <w:rsid w:val="00CC27F1"/>
    <w:rsid w:val="00CC3750"/>
    <w:rsid w:val="00CC4550"/>
    <w:rsid w:val="00CC4B5B"/>
    <w:rsid w:val="00CC4E78"/>
    <w:rsid w:val="00CD2EFB"/>
    <w:rsid w:val="00CD4057"/>
    <w:rsid w:val="00CD7021"/>
    <w:rsid w:val="00CE39D1"/>
    <w:rsid w:val="00CE5A90"/>
    <w:rsid w:val="00CE6E4B"/>
    <w:rsid w:val="00CE7D68"/>
    <w:rsid w:val="00CF7D36"/>
    <w:rsid w:val="00D024A6"/>
    <w:rsid w:val="00D02E95"/>
    <w:rsid w:val="00D0443A"/>
    <w:rsid w:val="00D1274F"/>
    <w:rsid w:val="00D16F37"/>
    <w:rsid w:val="00D17426"/>
    <w:rsid w:val="00D178A6"/>
    <w:rsid w:val="00D278D2"/>
    <w:rsid w:val="00D27B59"/>
    <w:rsid w:val="00D27DB1"/>
    <w:rsid w:val="00D32034"/>
    <w:rsid w:val="00D33026"/>
    <w:rsid w:val="00D4129A"/>
    <w:rsid w:val="00D42253"/>
    <w:rsid w:val="00D44E0F"/>
    <w:rsid w:val="00D464F6"/>
    <w:rsid w:val="00D5678A"/>
    <w:rsid w:val="00D5735B"/>
    <w:rsid w:val="00D63961"/>
    <w:rsid w:val="00D73152"/>
    <w:rsid w:val="00D747BB"/>
    <w:rsid w:val="00D75907"/>
    <w:rsid w:val="00D846CC"/>
    <w:rsid w:val="00D86F95"/>
    <w:rsid w:val="00D91ADE"/>
    <w:rsid w:val="00D930E2"/>
    <w:rsid w:val="00D96A07"/>
    <w:rsid w:val="00D97412"/>
    <w:rsid w:val="00DA6171"/>
    <w:rsid w:val="00DA73FB"/>
    <w:rsid w:val="00DB6E80"/>
    <w:rsid w:val="00DB7819"/>
    <w:rsid w:val="00DC2BCA"/>
    <w:rsid w:val="00DC5068"/>
    <w:rsid w:val="00DD69F1"/>
    <w:rsid w:val="00DD6BF1"/>
    <w:rsid w:val="00DD7DD8"/>
    <w:rsid w:val="00DE272B"/>
    <w:rsid w:val="00DE386A"/>
    <w:rsid w:val="00DE3967"/>
    <w:rsid w:val="00DE4184"/>
    <w:rsid w:val="00DE5140"/>
    <w:rsid w:val="00DE62ED"/>
    <w:rsid w:val="00DF2101"/>
    <w:rsid w:val="00DF4E0F"/>
    <w:rsid w:val="00DF7298"/>
    <w:rsid w:val="00E04694"/>
    <w:rsid w:val="00E113C2"/>
    <w:rsid w:val="00E12C63"/>
    <w:rsid w:val="00E13737"/>
    <w:rsid w:val="00E1481E"/>
    <w:rsid w:val="00E15D82"/>
    <w:rsid w:val="00E1759B"/>
    <w:rsid w:val="00E176A3"/>
    <w:rsid w:val="00E203EA"/>
    <w:rsid w:val="00E21C57"/>
    <w:rsid w:val="00E24CEF"/>
    <w:rsid w:val="00E25036"/>
    <w:rsid w:val="00E26EEA"/>
    <w:rsid w:val="00E27F63"/>
    <w:rsid w:val="00E3347D"/>
    <w:rsid w:val="00E36913"/>
    <w:rsid w:val="00E42CD2"/>
    <w:rsid w:val="00E4496A"/>
    <w:rsid w:val="00E519D3"/>
    <w:rsid w:val="00E52241"/>
    <w:rsid w:val="00E5527A"/>
    <w:rsid w:val="00E655A8"/>
    <w:rsid w:val="00E6657F"/>
    <w:rsid w:val="00E70C50"/>
    <w:rsid w:val="00E749CA"/>
    <w:rsid w:val="00E77B39"/>
    <w:rsid w:val="00E8307E"/>
    <w:rsid w:val="00E84592"/>
    <w:rsid w:val="00E85BF3"/>
    <w:rsid w:val="00E90D83"/>
    <w:rsid w:val="00E93393"/>
    <w:rsid w:val="00E93B3E"/>
    <w:rsid w:val="00E947C8"/>
    <w:rsid w:val="00E9778A"/>
    <w:rsid w:val="00EA0675"/>
    <w:rsid w:val="00EA48B0"/>
    <w:rsid w:val="00EA5D71"/>
    <w:rsid w:val="00EB0BE2"/>
    <w:rsid w:val="00EB1614"/>
    <w:rsid w:val="00EB4F84"/>
    <w:rsid w:val="00EB5A7C"/>
    <w:rsid w:val="00EC6AF3"/>
    <w:rsid w:val="00ED2E5A"/>
    <w:rsid w:val="00EE0381"/>
    <w:rsid w:val="00EE1E9E"/>
    <w:rsid w:val="00EE21B5"/>
    <w:rsid w:val="00EE2FDB"/>
    <w:rsid w:val="00EE3AE3"/>
    <w:rsid w:val="00EE4A23"/>
    <w:rsid w:val="00EE578E"/>
    <w:rsid w:val="00EF14EF"/>
    <w:rsid w:val="00EF767D"/>
    <w:rsid w:val="00F000BA"/>
    <w:rsid w:val="00F02570"/>
    <w:rsid w:val="00F06B7B"/>
    <w:rsid w:val="00F0787B"/>
    <w:rsid w:val="00F12C6C"/>
    <w:rsid w:val="00F15549"/>
    <w:rsid w:val="00F20E49"/>
    <w:rsid w:val="00F21FA0"/>
    <w:rsid w:val="00F25358"/>
    <w:rsid w:val="00F32535"/>
    <w:rsid w:val="00F33B64"/>
    <w:rsid w:val="00F36BA1"/>
    <w:rsid w:val="00F37EC8"/>
    <w:rsid w:val="00F426A6"/>
    <w:rsid w:val="00F42D87"/>
    <w:rsid w:val="00F45991"/>
    <w:rsid w:val="00F45E79"/>
    <w:rsid w:val="00F46031"/>
    <w:rsid w:val="00F52E4A"/>
    <w:rsid w:val="00F614F5"/>
    <w:rsid w:val="00F61B31"/>
    <w:rsid w:val="00F632A2"/>
    <w:rsid w:val="00F63C90"/>
    <w:rsid w:val="00F6532B"/>
    <w:rsid w:val="00F67232"/>
    <w:rsid w:val="00F67788"/>
    <w:rsid w:val="00F7116F"/>
    <w:rsid w:val="00F71872"/>
    <w:rsid w:val="00F74087"/>
    <w:rsid w:val="00F81EF9"/>
    <w:rsid w:val="00F84F28"/>
    <w:rsid w:val="00F90702"/>
    <w:rsid w:val="00F90CBD"/>
    <w:rsid w:val="00F916F4"/>
    <w:rsid w:val="00F956CD"/>
    <w:rsid w:val="00FA00EA"/>
    <w:rsid w:val="00FA109C"/>
    <w:rsid w:val="00FB05D2"/>
    <w:rsid w:val="00FB361E"/>
    <w:rsid w:val="00FB48BD"/>
    <w:rsid w:val="00FC021D"/>
    <w:rsid w:val="00FC0C83"/>
    <w:rsid w:val="00FC202B"/>
    <w:rsid w:val="00FC3A07"/>
    <w:rsid w:val="00FC461E"/>
    <w:rsid w:val="00FD37D3"/>
    <w:rsid w:val="00FF5708"/>
    <w:rsid w:val="00FF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5409"/>
    <o:shapelayout v:ext="edit">
      <o:idmap v:ext="edit" data="1"/>
    </o:shapelayout>
  </w:shapeDefaults>
  <w:decimalSymbol w:val="."/>
  <w:listSeparator w:val=","/>
  <w15:docId w15:val="{419BBC9A-40A2-4A01-8EBA-730FFE0F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BC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71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71FC6"/>
    <w:pPr>
      <w:jc w:val="center"/>
    </w:pPr>
    <w:rPr>
      <w:b/>
      <w:bCs/>
    </w:rPr>
  </w:style>
  <w:style w:type="character" w:customStyle="1" w:styleId="TitleChar">
    <w:name w:val="Title Char"/>
    <w:link w:val="Title"/>
    <w:locked/>
    <w:rsid w:val="00B71FC6"/>
    <w:rPr>
      <w:b/>
      <w:bCs/>
      <w:sz w:val="24"/>
      <w:szCs w:val="24"/>
      <w:lang w:val="en-US" w:eastAsia="en-US" w:bidi="ar-SA"/>
    </w:rPr>
  </w:style>
  <w:style w:type="paragraph" w:styleId="Subtitle">
    <w:name w:val="Subtitle"/>
    <w:basedOn w:val="Normal"/>
    <w:link w:val="SubtitleChar"/>
    <w:qFormat/>
    <w:rsid w:val="00B71FC6"/>
    <w:rPr>
      <w:b/>
      <w:bCs/>
      <w:sz w:val="28"/>
    </w:rPr>
  </w:style>
  <w:style w:type="character" w:customStyle="1" w:styleId="SubtitleChar">
    <w:name w:val="Subtitle Char"/>
    <w:link w:val="Subtitle"/>
    <w:locked/>
    <w:rsid w:val="00B71FC6"/>
    <w:rPr>
      <w:b/>
      <w:bCs/>
      <w:sz w:val="28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0071C4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433271"/>
    <w:pPr>
      <w:ind w:left="720"/>
      <w:contextualSpacing/>
    </w:pPr>
  </w:style>
  <w:style w:type="character" w:styleId="Hyperlink">
    <w:name w:val="Hyperlink"/>
    <w:basedOn w:val="DefaultParagraphFont"/>
    <w:rsid w:val="00394FE1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519D3"/>
    <w:pPr>
      <w:widowControl w:val="0"/>
      <w:ind w:left="2279" w:hanging="360"/>
    </w:pPr>
    <w:rPr>
      <w:rFonts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519D3"/>
    <w:rPr>
      <w:rFonts w:cstheme="minorBidi"/>
      <w:sz w:val="22"/>
      <w:szCs w:val="22"/>
    </w:rPr>
  </w:style>
  <w:style w:type="paragraph" w:styleId="Header">
    <w:name w:val="header"/>
    <w:basedOn w:val="Normal"/>
    <w:link w:val="Head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62891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6289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E71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nhideWhenUsed/>
    <w:rsid w:val="00F33B64"/>
  </w:style>
  <w:style w:type="paragraph" w:styleId="BalloonText">
    <w:name w:val="Balloon Text"/>
    <w:basedOn w:val="Normal"/>
    <w:link w:val="BalloonTextChar"/>
    <w:semiHidden/>
    <w:unhideWhenUsed/>
    <w:rsid w:val="00036F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6F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002198138?pwd=Qnd6MHJzUHovNnpIU3FsblpINEdQZz09&amp;from=add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9E91D7-B251-4A09-8F54-C7C2BDB72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494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State of Idaho</Company>
  <LinksUpToDate>false</LinksUpToDate>
  <CharactersWithSpaces>3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egoldsmith</dc:creator>
  <cp:lastModifiedBy>Lynn Parker</cp:lastModifiedBy>
  <cp:revision>8</cp:revision>
  <cp:lastPrinted>2021-12-07T23:43:00Z</cp:lastPrinted>
  <dcterms:created xsi:type="dcterms:W3CDTF">2022-01-12T16:59:00Z</dcterms:created>
  <dcterms:modified xsi:type="dcterms:W3CDTF">2022-01-14T20:57:00Z</dcterms:modified>
</cp:coreProperties>
</file>